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034BD" w:rsidP="009034BD" w14:paraId="2586F62F" w14:textId="77777777">
      <w:pPr>
        <w:autoSpaceDE w:val="0"/>
        <w:autoSpaceDN w:val="0"/>
        <w:adjustRightInd w:val="0"/>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Rural Health Care</w:t>
      </w:r>
    </w:p>
    <w:p w:rsidR="00D94C5C" w:rsidRPr="009034BD" w:rsidP="000A31BD" w14:paraId="3AE7B022" w14:textId="6A0A19AE">
      <w:pPr>
        <w:autoSpaceDE w:val="0"/>
        <w:autoSpaceDN w:val="0"/>
        <w:adjustRightInd w:val="0"/>
        <w:spacing w:after="12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Healthcare Connect Fund</w:t>
      </w:r>
      <w:r w:rsidR="007A64CE">
        <w:rPr>
          <w:rFonts w:ascii="Arial" w:eastAsia="Times New Roman" w:hAnsi="Arial" w:cs="Arial"/>
          <w:b/>
          <w:bCs/>
          <w:color w:val="000000"/>
          <w:sz w:val="28"/>
          <w:szCs w:val="28"/>
        </w:rPr>
        <w:t xml:space="preserve"> Program</w:t>
      </w:r>
    </w:p>
    <w:p w:rsidR="00E851F1" w:rsidP="000A31BD" w14:paraId="459F1E59" w14:textId="02FE32E6">
      <w:pPr>
        <w:spacing w:after="120" w:line="240" w:lineRule="auto"/>
        <w:jc w:val="center"/>
        <w:rPr>
          <w:rFonts w:ascii="Arial" w:eastAsia="Times New Roman" w:hAnsi="Arial" w:cs="Arial"/>
          <w:sz w:val="24"/>
          <w:szCs w:val="24"/>
        </w:rPr>
      </w:pPr>
      <w:r w:rsidRPr="009034BD">
        <w:rPr>
          <w:rFonts w:ascii="Arial" w:eastAsia="Times New Roman" w:hAnsi="Arial" w:cs="Arial"/>
          <w:sz w:val="24"/>
          <w:szCs w:val="24"/>
        </w:rPr>
        <w:t xml:space="preserve">Description of </w:t>
      </w:r>
      <w:r w:rsidR="00AF4D08">
        <w:rPr>
          <w:rFonts w:ascii="Arial" w:eastAsia="Times New Roman" w:hAnsi="Arial" w:cs="Arial"/>
          <w:sz w:val="24"/>
          <w:szCs w:val="24"/>
        </w:rPr>
        <w:t>Request for Services</w:t>
      </w:r>
      <w:r w:rsidR="00460238">
        <w:rPr>
          <w:rFonts w:ascii="Arial" w:eastAsia="Times New Roman" w:hAnsi="Arial" w:cs="Arial"/>
          <w:sz w:val="24"/>
          <w:szCs w:val="24"/>
        </w:rPr>
        <w:t xml:space="preserve"> </w:t>
      </w:r>
      <w:r w:rsidR="003C6900">
        <w:rPr>
          <w:rFonts w:ascii="Arial" w:eastAsia="Times New Roman" w:hAnsi="Arial" w:cs="Arial"/>
          <w:sz w:val="24"/>
          <w:szCs w:val="24"/>
        </w:rPr>
        <w:t>(</w:t>
      </w:r>
      <w:r w:rsidR="007832B7">
        <w:rPr>
          <w:rFonts w:ascii="Arial" w:eastAsia="Times New Roman" w:hAnsi="Arial" w:cs="Arial"/>
          <w:sz w:val="24"/>
          <w:szCs w:val="24"/>
        </w:rPr>
        <w:t xml:space="preserve">FCC </w:t>
      </w:r>
      <w:r w:rsidR="00460238">
        <w:rPr>
          <w:rFonts w:ascii="Arial" w:eastAsia="Times New Roman" w:hAnsi="Arial" w:cs="Arial"/>
          <w:sz w:val="24"/>
          <w:szCs w:val="24"/>
        </w:rPr>
        <w:t>Form 46</w:t>
      </w:r>
      <w:r w:rsidR="00AF4D08">
        <w:rPr>
          <w:rFonts w:ascii="Arial" w:eastAsia="Times New Roman" w:hAnsi="Arial" w:cs="Arial"/>
          <w:sz w:val="24"/>
          <w:szCs w:val="24"/>
        </w:rPr>
        <w:t>1</w:t>
      </w:r>
      <w:r w:rsidR="003C6900">
        <w:rPr>
          <w:rFonts w:ascii="Arial" w:eastAsia="Times New Roman" w:hAnsi="Arial" w:cs="Arial"/>
          <w:sz w:val="24"/>
          <w:szCs w:val="24"/>
        </w:rPr>
        <w:t>)</w:t>
      </w:r>
    </w:p>
    <w:p w:rsidR="00F14971" w:rsidRPr="000A31BD" w:rsidP="000A31BD" w14:paraId="045C1BCB" w14:textId="7C5B2765">
      <w:pPr>
        <w:spacing w:after="120" w:line="240" w:lineRule="auto"/>
        <w:rPr>
          <w:lang w:val="en-CA"/>
        </w:rPr>
      </w:pPr>
      <w:r w:rsidRPr="000A31BD">
        <w:rPr>
          <w:u w:val="single"/>
        </w:rPr>
        <w:t>Note</w:t>
      </w:r>
      <w:r w:rsidRPr="003802A5">
        <w:rPr>
          <w:rFonts w:eastAsia="Times New Roman" w:cs="Arial"/>
          <w:szCs w:val="24"/>
        </w:rPr>
        <w:t xml:space="preserve">: </w:t>
      </w:r>
      <w:r w:rsidRPr="003802A5"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3802A5" w:rsidR="003802A5">
        <w:rPr>
          <w:rFonts w:eastAsia="Times New Roman" w:cstheme="minorHAnsi"/>
          <w:szCs w:val="24"/>
        </w:rPr>
        <w:t xml:space="preserve"> W</w:t>
      </w:r>
      <w:r w:rsidRPr="003802A5" w:rsidR="003802A5">
        <w:rPr>
          <w:rFonts w:cstheme="minorHAnsi"/>
          <w:lang w:val="en-CA"/>
        </w:rPr>
        <w:t xml:space="preserve">here possible, information already provided by applicants from previous filing years or that was pre-filed in the system portal </w:t>
      </w:r>
      <w:r w:rsidR="007A64CE">
        <w:rPr>
          <w:rFonts w:cstheme="minorHAnsi"/>
          <w:lang w:val="en-CA"/>
        </w:rPr>
        <w:t>will</w:t>
      </w:r>
      <w:r w:rsidRPr="003802A5" w:rsidR="003802A5">
        <w:rPr>
          <w:rFonts w:cstheme="minorHAnsi"/>
          <w:lang w:val="en-CA"/>
        </w:rPr>
        <w:t xml:space="preserve"> be carried forward and</w:t>
      </w:r>
      <w:r w:rsidR="003802A5">
        <w:rPr>
          <w:rFonts w:cstheme="minorHAnsi"/>
          <w:lang w:val="en-CA"/>
        </w:rPr>
        <w:t xml:space="preserve"> auto-populated into the form.</w:t>
      </w:r>
    </w:p>
    <w:p w:rsidR="00581842" w:rsidRPr="003802A5" w:rsidP="007868EE" w14:paraId="70F7FB88" w14:textId="02EEA606">
      <w:pPr>
        <w:spacing w:after="120" w:line="240" w:lineRule="auto"/>
        <w:rPr>
          <w:rFonts w:eastAsia="Times New Roman" w:cs="Arial"/>
          <w:szCs w:val="24"/>
        </w:rPr>
      </w:pPr>
    </w:p>
    <w:tbl>
      <w:tblPr>
        <w:tblStyle w:val="TableGrid"/>
        <w:tblW w:w="13135" w:type="dxa"/>
        <w:tblLook w:val="04A0"/>
      </w:tblPr>
      <w:tblGrid>
        <w:gridCol w:w="805"/>
        <w:gridCol w:w="4398"/>
        <w:gridCol w:w="7932"/>
      </w:tblGrid>
      <w:tr w14:paraId="4C6EE7B9" w14:textId="77777777" w:rsidTr="00382417">
        <w:tblPrEx>
          <w:tblW w:w="13135" w:type="dxa"/>
          <w:tblLook w:val="04A0"/>
        </w:tblPrEx>
        <w:trPr>
          <w:cantSplit/>
          <w:trHeight w:val="269"/>
          <w:tblHeader/>
        </w:trPr>
        <w:tc>
          <w:tcPr>
            <w:tcW w:w="805" w:type="dxa"/>
            <w:shd w:val="clear" w:color="auto" w:fill="D9D9D9" w:themeFill="background1" w:themeFillShade="D9"/>
          </w:tcPr>
          <w:p w:rsidR="00292DF0" w:rsidRPr="00561815" w:rsidP="00311697" w14:paraId="494E0206" w14:textId="77777777">
            <w:pPr>
              <w:rPr>
                <w:b/>
              </w:rPr>
            </w:pPr>
            <w:r w:rsidRPr="00561815">
              <w:rPr>
                <w:b/>
              </w:rPr>
              <w:t xml:space="preserve">Item </w:t>
            </w:r>
            <w:r>
              <w:rPr>
                <w:b/>
              </w:rPr>
              <w:t>#</w:t>
            </w:r>
          </w:p>
        </w:tc>
        <w:tc>
          <w:tcPr>
            <w:tcW w:w="4398" w:type="dxa"/>
            <w:shd w:val="clear" w:color="auto" w:fill="D9D9D9" w:themeFill="background1" w:themeFillShade="D9"/>
          </w:tcPr>
          <w:p w:rsidR="00292DF0" w:rsidRPr="00561815" w:rsidP="004810CE" w14:paraId="50B07B71" w14:textId="77777777">
            <w:pPr>
              <w:rPr>
                <w:b/>
              </w:rPr>
            </w:pPr>
            <w:r w:rsidRPr="00561815">
              <w:rPr>
                <w:b/>
              </w:rPr>
              <w:t>Field Description</w:t>
            </w:r>
          </w:p>
        </w:tc>
        <w:tc>
          <w:tcPr>
            <w:tcW w:w="7932" w:type="dxa"/>
            <w:shd w:val="clear" w:color="auto" w:fill="D9D9D9" w:themeFill="background1" w:themeFillShade="D9"/>
          </w:tcPr>
          <w:p w:rsidR="00292DF0" w:rsidRPr="00561815" w14:paraId="1D7C8109" w14:textId="77777777">
            <w:pPr>
              <w:rPr>
                <w:b/>
              </w:rPr>
            </w:pPr>
            <w:r w:rsidRPr="00561815">
              <w:rPr>
                <w:b/>
              </w:rPr>
              <w:t>Purpose/Instructions</w:t>
            </w:r>
          </w:p>
        </w:tc>
      </w:tr>
      <w:tr w14:paraId="2C3CD11E" w14:textId="77777777" w:rsidTr="00143CB4">
        <w:tblPrEx>
          <w:tblW w:w="13135" w:type="dxa"/>
          <w:tblLook w:val="04A0"/>
        </w:tblPrEx>
        <w:trPr>
          <w:cantSplit/>
          <w:trHeight w:val="269"/>
        </w:trPr>
        <w:tc>
          <w:tcPr>
            <w:tcW w:w="805" w:type="dxa"/>
          </w:tcPr>
          <w:p w:rsidR="00292DF0" w:rsidRPr="00561815" w:rsidP="00561815" w14:paraId="64357DDB" w14:textId="77777777">
            <w:pPr>
              <w:jc w:val="center"/>
              <w:rPr>
                <w:rFonts w:ascii="Calibri" w:hAnsi="Calibri"/>
              </w:rPr>
            </w:pPr>
            <w:r>
              <w:rPr>
                <w:rFonts w:ascii="Calibri" w:hAnsi="Calibri"/>
              </w:rPr>
              <w:t>1</w:t>
            </w:r>
          </w:p>
        </w:tc>
        <w:tc>
          <w:tcPr>
            <w:tcW w:w="4398" w:type="dxa"/>
          </w:tcPr>
          <w:p w:rsidR="00292DF0" w:rsidRPr="00DB4FE1" w14:paraId="732A1DFC" w14:textId="77777777">
            <w:r w:rsidRPr="00DB4FE1">
              <w:t xml:space="preserve">Applicant’s </w:t>
            </w:r>
            <w:r>
              <w:t xml:space="preserve">FCC </w:t>
            </w:r>
            <w:r w:rsidRPr="00DB4FE1">
              <w:t>Form Nickname</w:t>
            </w:r>
          </w:p>
        </w:tc>
        <w:tc>
          <w:tcPr>
            <w:tcW w:w="7932" w:type="dxa"/>
          </w:tcPr>
          <w:p w:rsidR="00292DF0" w:rsidRPr="00561815" w:rsidP="00B30D00" w14:paraId="31CD4E2D" w14:textId="77777777">
            <w:pPr>
              <w:rPr>
                <w:b/>
              </w:rPr>
            </w:pPr>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1)</w:t>
            </w:r>
            <w:r w:rsidRPr="00561815">
              <w:t>.</w:t>
            </w:r>
          </w:p>
        </w:tc>
      </w:tr>
      <w:tr w14:paraId="18113A75" w14:textId="77777777" w:rsidTr="00216A51">
        <w:tblPrEx>
          <w:tblW w:w="13135" w:type="dxa"/>
          <w:tblLook w:val="04A0"/>
        </w:tblPrEx>
        <w:trPr>
          <w:cantSplit/>
          <w:trHeight w:val="269"/>
        </w:trPr>
        <w:tc>
          <w:tcPr>
            <w:tcW w:w="805" w:type="dxa"/>
          </w:tcPr>
          <w:p w:rsidR="00292DF0" w:rsidP="00561815" w14:paraId="1971F993" w14:textId="77777777">
            <w:pPr>
              <w:jc w:val="center"/>
              <w:rPr>
                <w:rFonts w:ascii="Calibri" w:hAnsi="Calibri"/>
              </w:rPr>
            </w:pPr>
            <w:r>
              <w:rPr>
                <w:rFonts w:ascii="Calibri" w:hAnsi="Calibri"/>
              </w:rPr>
              <w:t>2</w:t>
            </w:r>
          </w:p>
        </w:tc>
        <w:tc>
          <w:tcPr>
            <w:tcW w:w="4398" w:type="dxa"/>
          </w:tcPr>
          <w:p w:rsidR="00292DF0" w:rsidRPr="00DB4FE1" w14:paraId="44804D66" w14:textId="77777777">
            <w:r w:rsidRPr="00DB4FE1">
              <w:t>Funding Year</w:t>
            </w:r>
          </w:p>
        </w:tc>
        <w:tc>
          <w:tcPr>
            <w:tcW w:w="7932" w:type="dxa"/>
          </w:tcPr>
          <w:p w:rsidR="00292DF0" w:rsidRPr="00561815" w:rsidP="002B1A68" w14:paraId="09262976" w14:textId="77777777">
            <w:r>
              <w:t>This is the selection of the funding year the applicant is submitting the request for.</w:t>
            </w:r>
          </w:p>
        </w:tc>
      </w:tr>
      <w:tr w14:paraId="3F330931" w14:textId="77777777" w:rsidTr="001306DA">
        <w:tblPrEx>
          <w:tblW w:w="13135" w:type="dxa"/>
          <w:tblLook w:val="04A0"/>
        </w:tblPrEx>
        <w:trPr>
          <w:cantSplit/>
          <w:trHeight w:val="269"/>
        </w:trPr>
        <w:tc>
          <w:tcPr>
            <w:tcW w:w="805" w:type="dxa"/>
          </w:tcPr>
          <w:p w:rsidR="00292DF0" w:rsidRPr="00561815" w:rsidP="008C6418" w14:paraId="20743526" w14:textId="77777777">
            <w:pPr>
              <w:jc w:val="center"/>
              <w:rPr>
                <w:rFonts w:ascii="Calibri" w:hAnsi="Calibri"/>
              </w:rPr>
            </w:pPr>
            <w:r>
              <w:rPr>
                <w:rFonts w:ascii="Calibri" w:hAnsi="Calibri"/>
              </w:rPr>
              <w:t>3</w:t>
            </w:r>
          </w:p>
        </w:tc>
        <w:tc>
          <w:tcPr>
            <w:tcW w:w="4398" w:type="dxa"/>
          </w:tcPr>
          <w:p w:rsidR="00292DF0" w:rsidRPr="00DB4FE1" w:rsidP="008C6418" w14:paraId="2527B006" w14:textId="77777777">
            <w:r w:rsidRPr="00DB4FE1">
              <w:t>FCC Form 461 Application Number</w:t>
            </w:r>
          </w:p>
        </w:tc>
        <w:tc>
          <w:tcPr>
            <w:tcW w:w="7932" w:type="dxa"/>
          </w:tcPr>
          <w:p w:rsidR="00292DF0" w:rsidRPr="00561815" w:rsidP="008C6418" w14:paraId="7E989903" w14:textId="23F47571">
            <w:pPr>
              <w:rPr>
                <w:b/>
              </w:rPr>
            </w:pPr>
            <w:r w:rsidRPr="00561815">
              <w:t>Auto-generated by the system:</w:t>
            </w:r>
            <w:r w:rsidRPr="00561815">
              <w:t xml:space="preserve"> </w:t>
            </w:r>
            <w:r w:rsidRPr="00561815">
              <w:t xml:space="preserve">This is a </w:t>
            </w:r>
            <w:r>
              <w:t xml:space="preserve">unique </w:t>
            </w:r>
            <w:r w:rsidRPr="00561815">
              <w:t>U</w:t>
            </w:r>
            <w:r>
              <w:t>niversal Service Administrative Company (U</w:t>
            </w:r>
            <w:r w:rsidRPr="00561815">
              <w:t>SAC</w:t>
            </w:r>
            <w:r>
              <w:t>)</w:t>
            </w:r>
            <w:r w:rsidRPr="00561815">
              <w:t xml:space="preserve">-assigned identifier for this </w:t>
            </w:r>
            <w:r>
              <w:t>request</w:t>
            </w:r>
            <w:r w:rsidRPr="00561815">
              <w:t xml:space="preserve">. </w:t>
            </w:r>
          </w:p>
        </w:tc>
      </w:tr>
      <w:tr w14:paraId="5B6AA1DE" w14:textId="77777777" w:rsidTr="00195D27">
        <w:tblPrEx>
          <w:tblW w:w="13135" w:type="dxa"/>
          <w:tblLook w:val="04A0"/>
        </w:tblPrEx>
        <w:trPr>
          <w:cantSplit/>
          <w:trHeight w:val="269"/>
        </w:trPr>
        <w:tc>
          <w:tcPr>
            <w:tcW w:w="805" w:type="dxa"/>
          </w:tcPr>
          <w:p w:rsidR="00292DF0" w:rsidP="00561815" w14:paraId="41BE5EFA" w14:textId="77777777">
            <w:pPr>
              <w:jc w:val="center"/>
              <w:rPr>
                <w:rFonts w:ascii="Calibri" w:hAnsi="Calibri"/>
              </w:rPr>
            </w:pPr>
            <w:r>
              <w:rPr>
                <w:rFonts w:ascii="Calibri" w:hAnsi="Calibri"/>
              </w:rPr>
              <w:t>4</w:t>
            </w:r>
          </w:p>
        </w:tc>
        <w:tc>
          <w:tcPr>
            <w:tcW w:w="4398" w:type="dxa"/>
          </w:tcPr>
          <w:p w:rsidR="00292DF0" w:rsidRPr="00DB4FE1" w14:paraId="3F4E6294" w14:textId="77777777">
            <w:r w:rsidRPr="00DB4FE1">
              <w:t>FCC Form 460 Number</w:t>
            </w:r>
          </w:p>
        </w:tc>
        <w:tc>
          <w:tcPr>
            <w:tcW w:w="7932" w:type="dxa"/>
          </w:tcPr>
          <w:p w:rsidR="00292DF0" w:rsidRPr="00561815" w:rsidP="001A428C" w14:paraId="3D28A5BA" w14:textId="24D09E90">
            <w:r w:rsidRPr="00561815">
              <w:t>Auto-generated by the system</w:t>
            </w:r>
            <w:r>
              <w:t xml:space="preserve">: Based on information for the previously submitted Description of Eligibility (FCC Form 460). </w:t>
            </w:r>
            <w:r w:rsidRPr="00561815">
              <w:t xml:space="preserve">This is a USAC-assigned unique identifier for this </w:t>
            </w:r>
            <w:r>
              <w:t>request</w:t>
            </w:r>
            <w:r w:rsidRPr="00561815">
              <w:t>.</w:t>
            </w:r>
          </w:p>
        </w:tc>
      </w:tr>
      <w:tr w14:paraId="3496FA5A" w14:textId="77777777" w:rsidTr="008F6363">
        <w:tblPrEx>
          <w:tblW w:w="13135" w:type="dxa"/>
          <w:tblLook w:val="04A0"/>
        </w:tblPrEx>
        <w:trPr>
          <w:cantSplit/>
          <w:trHeight w:val="269"/>
        </w:trPr>
        <w:tc>
          <w:tcPr>
            <w:tcW w:w="805" w:type="dxa"/>
          </w:tcPr>
          <w:p w:rsidR="00292DF0" w:rsidP="00561815" w14:paraId="6B92D9B8" w14:textId="77777777">
            <w:pPr>
              <w:jc w:val="center"/>
              <w:rPr>
                <w:rFonts w:ascii="Calibri" w:hAnsi="Calibri"/>
              </w:rPr>
            </w:pPr>
            <w:r>
              <w:rPr>
                <w:rFonts w:ascii="Calibri" w:hAnsi="Calibri"/>
              </w:rPr>
              <w:t>5</w:t>
            </w:r>
          </w:p>
        </w:tc>
        <w:tc>
          <w:tcPr>
            <w:tcW w:w="4398" w:type="dxa"/>
          </w:tcPr>
          <w:p w:rsidR="00292DF0" w:rsidRPr="00DB4FE1" w14:paraId="7BB74713" w14:textId="77777777">
            <w:r>
              <w:t xml:space="preserve">FCC Form 461 </w:t>
            </w:r>
            <w:r w:rsidRPr="00DB4FE1">
              <w:t>Posting Start Date</w:t>
            </w:r>
          </w:p>
        </w:tc>
        <w:tc>
          <w:tcPr>
            <w:tcW w:w="7932" w:type="dxa"/>
          </w:tcPr>
          <w:p w:rsidR="00292DF0" w:rsidRPr="00561815" w:rsidP="00F54886" w14:paraId="412E9F03" w14:textId="77777777">
            <w:r>
              <w:t>Auto-generated by the system: This is a USAC-assigned date based on the date of submission of the request and review of the request.</w:t>
            </w:r>
          </w:p>
        </w:tc>
      </w:tr>
      <w:tr w14:paraId="6E0C9BA0" w14:textId="77777777" w:rsidTr="00DE4BA0">
        <w:tblPrEx>
          <w:tblW w:w="13135" w:type="dxa"/>
          <w:tblLook w:val="04A0"/>
        </w:tblPrEx>
        <w:trPr>
          <w:cantSplit/>
          <w:trHeight w:val="269"/>
        </w:trPr>
        <w:tc>
          <w:tcPr>
            <w:tcW w:w="805" w:type="dxa"/>
          </w:tcPr>
          <w:p w:rsidR="00292DF0" w:rsidP="00561815" w14:paraId="2BF1BDC0" w14:textId="77777777">
            <w:pPr>
              <w:jc w:val="center"/>
              <w:rPr>
                <w:rFonts w:ascii="Calibri" w:hAnsi="Calibri"/>
              </w:rPr>
            </w:pPr>
            <w:r>
              <w:rPr>
                <w:rFonts w:ascii="Calibri" w:hAnsi="Calibri"/>
              </w:rPr>
              <w:t>6</w:t>
            </w:r>
          </w:p>
        </w:tc>
        <w:tc>
          <w:tcPr>
            <w:tcW w:w="4398" w:type="dxa"/>
          </w:tcPr>
          <w:p w:rsidR="00292DF0" w:rsidRPr="00DB4FE1" w14:paraId="740929B7" w14:textId="77777777">
            <w:r>
              <w:t xml:space="preserve">FCC Form 461 </w:t>
            </w:r>
            <w:r w:rsidRPr="00DB4FE1">
              <w:t>Posting End Date</w:t>
            </w:r>
          </w:p>
        </w:tc>
        <w:tc>
          <w:tcPr>
            <w:tcW w:w="7932" w:type="dxa"/>
          </w:tcPr>
          <w:p w:rsidR="00292DF0" w:rsidRPr="00561815" w:rsidP="001A428C" w14:paraId="1E924FD0" w14:textId="77777777">
            <w:r>
              <w:t>Auto-generated by the system: This is a USAC-assigned date based on no less than 28 days from the FCC Form 461 posting start date.</w:t>
            </w:r>
          </w:p>
        </w:tc>
      </w:tr>
      <w:tr w14:paraId="5EE8FF51" w14:textId="77777777" w:rsidTr="00946F0A">
        <w:tblPrEx>
          <w:tblW w:w="13135" w:type="dxa"/>
          <w:tblLook w:val="04A0"/>
        </w:tblPrEx>
        <w:trPr>
          <w:cantSplit/>
          <w:trHeight w:val="269"/>
        </w:trPr>
        <w:tc>
          <w:tcPr>
            <w:tcW w:w="805" w:type="dxa"/>
          </w:tcPr>
          <w:p w:rsidR="00292DF0" w:rsidP="00561815" w14:paraId="0C9CCCDA" w14:textId="77777777">
            <w:pPr>
              <w:jc w:val="center"/>
              <w:rPr>
                <w:rFonts w:ascii="Calibri" w:hAnsi="Calibri"/>
              </w:rPr>
            </w:pPr>
            <w:r>
              <w:rPr>
                <w:rFonts w:ascii="Calibri" w:hAnsi="Calibri"/>
              </w:rPr>
              <w:t>7</w:t>
            </w:r>
          </w:p>
        </w:tc>
        <w:tc>
          <w:tcPr>
            <w:tcW w:w="4398" w:type="dxa"/>
          </w:tcPr>
          <w:p w:rsidR="00292DF0" w:rsidRPr="00DB4FE1" w14:paraId="766B7712" w14:textId="77777777">
            <w:r w:rsidRPr="00DB4FE1">
              <w:t>Allowable Contract Selection Date</w:t>
            </w:r>
            <w:r>
              <w:t xml:space="preserve"> (ACSD)</w:t>
            </w:r>
          </w:p>
        </w:tc>
        <w:tc>
          <w:tcPr>
            <w:tcW w:w="7932" w:type="dxa"/>
          </w:tcPr>
          <w:p w:rsidR="00292DF0" w:rsidRPr="00561815" w:rsidP="007635D1" w14:paraId="13C3F05E" w14:textId="77777777">
            <w:r>
              <w:t xml:space="preserve">Auto-generated by the system: This is a USAC-assigned date, plus any time added by the user, after which the applicant is able to enter into an agreement with a service provider. This date must be a date after the RFP and/or FCC Form 461 posting end date. </w:t>
            </w:r>
          </w:p>
        </w:tc>
      </w:tr>
      <w:tr w14:paraId="17B7C593" w14:textId="77777777" w:rsidTr="00B61B78">
        <w:tblPrEx>
          <w:tblW w:w="13135" w:type="dxa"/>
          <w:tblLook w:val="04A0"/>
        </w:tblPrEx>
        <w:trPr>
          <w:cantSplit/>
          <w:trHeight w:val="269"/>
        </w:trPr>
        <w:tc>
          <w:tcPr>
            <w:tcW w:w="805" w:type="dxa"/>
          </w:tcPr>
          <w:p w:rsidR="00292DF0" w:rsidRPr="00561815" w:rsidP="00561815" w14:paraId="6DFF53C6" w14:textId="77777777">
            <w:pPr>
              <w:jc w:val="center"/>
              <w:rPr>
                <w:rFonts w:ascii="Calibri" w:hAnsi="Calibri"/>
              </w:rPr>
            </w:pPr>
            <w:r>
              <w:rPr>
                <w:rFonts w:ascii="Calibri" w:hAnsi="Calibri"/>
              </w:rPr>
              <w:t>8</w:t>
            </w:r>
          </w:p>
        </w:tc>
        <w:tc>
          <w:tcPr>
            <w:tcW w:w="4398" w:type="dxa"/>
          </w:tcPr>
          <w:p w:rsidR="00292DF0" w:rsidRPr="00DB4FE1" w:rsidP="005253FB" w14:paraId="773DC771" w14:textId="77777777">
            <w:r w:rsidRPr="00DB4FE1">
              <w:t>Site Name</w:t>
            </w:r>
          </w:p>
        </w:tc>
        <w:tc>
          <w:tcPr>
            <w:tcW w:w="7932" w:type="dxa"/>
          </w:tcPr>
          <w:p w:rsidR="00292DF0" w:rsidRPr="00561815" w:rsidP="001A1A3C" w14:paraId="18192547" w14:textId="668FD7FC">
            <w:r w:rsidRPr="00561815">
              <w:t>A</w:t>
            </w:r>
            <w:r>
              <w:t>uto-populated</w:t>
            </w:r>
            <w:r w:rsidRPr="00561815">
              <w:t xml:space="preserve"> by the system:</w:t>
            </w:r>
            <w:r w:rsidRPr="00561815">
              <w:t xml:space="preserve"> </w:t>
            </w:r>
            <w:r>
              <w:t xml:space="preserve">This is the site name submitted on the FCC Form 460. </w:t>
            </w:r>
          </w:p>
        </w:tc>
      </w:tr>
      <w:tr w14:paraId="7CB176B6" w14:textId="77777777" w:rsidTr="003A1D58">
        <w:tblPrEx>
          <w:tblW w:w="13135" w:type="dxa"/>
          <w:tblLook w:val="04A0"/>
        </w:tblPrEx>
        <w:trPr>
          <w:cantSplit/>
          <w:trHeight w:val="269"/>
        </w:trPr>
        <w:tc>
          <w:tcPr>
            <w:tcW w:w="805" w:type="dxa"/>
          </w:tcPr>
          <w:p w:rsidR="00292DF0" w:rsidRPr="00561815" w:rsidP="00561815" w14:paraId="3A68F6D7" w14:textId="77777777">
            <w:pPr>
              <w:jc w:val="center"/>
              <w:rPr>
                <w:rFonts w:ascii="Calibri" w:hAnsi="Calibri"/>
              </w:rPr>
            </w:pPr>
            <w:r>
              <w:rPr>
                <w:rFonts w:ascii="Calibri" w:hAnsi="Calibri"/>
              </w:rPr>
              <w:t>9</w:t>
            </w:r>
          </w:p>
        </w:tc>
        <w:tc>
          <w:tcPr>
            <w:tcW w:w="4398" w:type="dxa"/>
          </w:tcPr>
          <w:p w:rsidR="00292DF0" w:rsidRPr="00DB4FE1" w:rsidP="005253FB" w14:paraId="67D25AD0" w14:textId="77777777">
            <w:r w:rsidRPr="00DB4FE1">
              <w:t>Site Number</w:t>
            </w:r>
          </w:p>
        </w:tc>
        <w:tc>
          <w:tcPr>
            <w:tcW w:w="7932" w:type="dxa"/>
          </w:tcPr>
          <w:p w:rsidR="00292DF0" w:rsidRPr="00561815" w:rsidP="008C6418" w14:paraId="0BF2CD0F" w14:textId="3F242226">
            <w:r w:rsidRPr="00561815">
              <w:t>A</w:t>
            </w:r>
            <w:r>
              <w:t>uto-populated</w:t>
            </w:r>
            <w:r w:rsidRPr="00561815">
              <w:t xml:space="preserve"> by the system: This is the </w:t>
            </w:r>
            <w:r>
              <w:t>u</w:t>
            </w:r>
            <w:r w:rsidRPr="00561815">
              <w:t>nique USAC</w:t>
            </w:r>
            <w:r>
              <w:t>-assigned identifier for this</w:t>
            </w:r>
            <w:r w:rsidRPr="00561815">
              <w:t xml:space="preserve"> </w:t>
            </w:r>
            <w:r>
              <w:t>site</w:t>
            </w:r>
            <w:r w:rsidRPr="00561815">
              <w:t xml:space="preserve"> listed in </w:t>
            </w:r>
            <w:r>
              <w:t xml:space="preserve">Site </w:t>
            </w:r>
            <w:r w:rsidRPr="00561815">
              <w:t>Name</w:t>
            </w:r>
            <w:r>
              <w:t xml:space="preserve"> on the FCC Form 460.</w:t>
            </w:r>
          </w:p>
        </w:tc>
      </w:tr>
      <w:tr w14:paraId="584E247B" w14:textId="77777777" w:rsidTr="001237E5">
        <w:tblPrEx>
          <w:tblW w:w="13135" w:type="dxa"/>
          <w:tblLook w:val="04A0"/>
        </w:tblPrEx>
        <w:trPr>
          <w:cantSplit/>
          <w:trHeight w:val="269"/>
        </w:trPr>
        <w:tc>
          <w:tcPr>
            <w:tcW w:w="805" w:type="dxa"/>
          </w:tcPr>
          <w:p w:rsidR="00292DF0" w:rsidRPr="00561815" w:rsidP="008C6418" w14:paraId="0D11AC2F" w14:textId="77777777">
            <w:pPr>
              <w:jc w:val="center"/>
              <w:rPr>
                <w:rFonts w:ascii="Calibri" w:hAnsi="Calibri"/>
              </w:rPr>
            </w:pPr>
            <w:r>
              <w:rPr>
                <w:rFonts w:ascii="Calibri" w:hAnsi="Calibri"/>
              </w:rPr>
              <w:t>10</w:t>
            </w:r>
          </w:p>
        </w:tc>
        <w:tc>
          <w:tcPr>
            <w:tcW w:w="4398" w:type="dxa"/>
          </w:tcPr>
          <w:p w:rsidR="00292DF0" w:rsidRPr="00DB4FE1" w:rsidP="005253FB" w14:paraId="7A0737ED" w14:textId="77777777">
            <w:r w:rsidRPr="00DB4FE1">
              <w:t>Site Address</w:t>
            </w:r>
          </w:p>
        </w:tc>
        <w:tc>
          <w:tcPr>
            <w:tcW w:w="7932" w:type="dxa"/>
          </w:tcPr>
          <w:p w:rsidR="00292DF0" w:rsidRPr="00561815" w:rsidP="008C6418" w14:paraId="01F9696D" w14:textId="7F32E5C9">
            <w:r w:rsidRPr="00561815">
              <w:t>A</w:t>
            </w:r>
            <w:r>
              <w:t>uto-populated</w:t>
            </w:r>
            <w:r w:rsidRPr="00561815">
              <w:t xml:space="preserve"> by the system: </w:t>
            </w:r>
            <w:r>
              <w:t>This is the site’s physical address, county, city, state, zip code, and geolocation submitted on the FCC Form 460. Geolocation only applies to a site that does not have a street address.</w:t>
            </w:r>
          </w:p>
        </w:tc>
      </w:tr>
      <w:tr w14:paraId="5CA5C4C0" w14:textId="77777777" w:rsidTr="008C1B29">
        <w:tblPrEx>
          <w:tblW w:w="13135" w:type="dxa"/>
          <w:tblLook w:val="04A0"/>
        </w:tblPrEx>
        <w:trPr>
          <w:cantSplit/>
          <w:trHeight w:val="269"/>
        </w:trPr>
        <w:tc>
          <w:tcPr>
            <w:tcW w:w="805" w:type="dxa"/>
          </w:tcPr>
          <w:p w:rsidR="00292DF0" w:rsidRPr="00561815" w:rsidP="00561815" w14:paraId="140C97B9" w14:textId="77777777">
            <w:pPr>
              <w:jc w:val="center"/>
              <w:rPr>
                <w:rFonts w:ascii="Calibri" w:hAnsi="Calibri"/>
              </w:rPr>
            </w:pPr>
            <w:r>
              <w:rPr>
                <w:rFonts w:ascii="Calibri" w:hAnsi="Calibri"/>
              </w:rPr>
              <w:t>11</w:t>
            </w:r>
          </w:p>
        </w:tc>
        <w:tc>
          <w:tcPr>
            <w:tcW w:w="4398" w:type="dxa"/>
          </w:tcPr>
          <w:p w:rsidR="00292DF0" w:rsidRPr="00DB4FE1" w:rsidP="008C6418" w14:paraId="42255253" w14:textId="77777777">
            <w:r w:rsidRPr="00DB4FE1">
              <w:t>Consortium Name</w:t>
            </w:r>
          </w:p>
        </w:tc>
        <w:tc>
          <w:tcPr>
            <w:tcW w:w="7932" w:type="dxa"/>
          </w:tcPr>
          <w:p w:rsidR="00292DF0" w:rsidRPr="00561815" w:rsidP="005253FB" w14:paraId="2CD403E2" w14:textId="77777777">
            <w:r w:rsidRPr="00561815">
              <w:t>A</w:t>
            </w:r>
            <w:r>
              <w:t>uto-populated</w:t>
            </w:r>
            <w:r w:rsidRPr="00561815">
              <w:t xml:space="preserve"> by the system:</w:t>
            </w:r>
            <w:r w:rsidRPr="00561815">
              <w:t xml:space="preserve"> </w:t>
            </w:r>
            <w:r>
              <w:t>This is the name</w:t>
            </w:r>
            <w:r w:rsidRPr="00561815">
              <w:t xml:space="preserve"> the </w:t>
            </w:r>
            <w:r>
              <w:t xml:space="preserve">consortium submitted on the FCC Form 460. </w:t>
            </w:r>
          </w:p>
        </w:tc>
      </w:tr>
      <w:tr w14:paraId="5C614DA7" w14:textId="77777777" w:rsidTr="004F1FC9">
        <w:tblPrEx>
          <w:tblW w:w="13135" w:type="dxa"/>
          <w:tblLook w:val="04A0"/>
        </w:tblPrEx>
        <w:trPr>
          <w:cantSplit/>
          <w:trHeight w:val="269"/>
        </w:trPr>
        <w:tc>
          <w:tcPr>
            <w:tcW w:w="805" w:type="dxa"/>
          </w:tcPr>
          <w:p w:rsidR="00292DF0" w:rsidRPr="00561815" w:rsidP="00561815" w14:paraId="57D6CF8A" w14:textId="77777777">
            <w:pPr>
              <w:jc w:val="center"/>
              <w:rPr>
                <w:rFonts w:ascii="Calibri" w:hAnsi="Calibri"/>
              </w:rPr>
            </w:pPr>
            <w:r>
              <w:rPr>
                <w:rFonts w:ascii="Calibri" w:hAnsi="Calibri"/>
              </w:rPr>
              <w:t>12</w:t>
            </w:r>
          </w:p>
        </w:tc>
        <w:tc>
          <w:tcPr>
            <w:tcW w:w="4398" w:type="dxa"/>
          </w:tcPr>
          <w:p w:rsidR="00292DF0" w:rsidRPr="00DB4FE1" w:rsidP="008C6418" w14:paraId="66E4B3ED" w14:textId="77777777">
            <w:r w:rsidRPr="00DB4FE1">
              <w:t>Consortium Number</w:t>
            </w:r>
          </w:p>
        </w:tc>
        <w:tc>
          <w:tcPr>
            <w:tcW w:w="7932" w:type="dxa"/>
          </w:tcPr>
          <w:p w:rsidR="00292DF0" w:rsidRPr="00561815" w:rsidP="005253FB" w14:paraId="6ED78048" w14:textId="1BECF77B">
            <w:r w:rsidRPr="00561815">
              <w:t>A</w:t>
            </w:r>
            <w:r>
              <w:t>uto-populated</w:t>
            </w:r>
            <w:r w:rsidRPr="00561815">
              <w:t xml:space="preserve"> by the system: This is the </w:t>
            </w:r>
            <w:r>
              <w:t>u</w:t>
            </w:r>
            <w:r w:rsidRPr="00561815">
              <w:t>nique USAC</w:t>
            </w:r>
            <w:r>
              <w:t>-assigned identifier for consortium</w:t>
            </w:r>
            <w:r w:rsidRPr="00561815">
              <w:t xml:space="preserve"> listed in </w:t>
            </w:r>
            <w:r>
              <w:t xml:space="preserve">Site </w:t>
            </w:r>
            <w:r w:rsidRPr="00561815">
              <w:t>Name</w:t>
            </w:r>
            <w:r>
              <w:t xml:space="preserve"> on the FCC Form 460</w:t>
            </w:r>
            <w:r w:rsidRPr="00561815">
              <w:t>.</w:t>
            </w:r>
          </w:p>
        </w:tc>
      </w:tr>
      <w:tr w14:paraId="61DBA694" w14:textId="77777777" w:rsidTr="00C80DC7">
        <w:tblPrEx>
          <w:tblW w:w="13135" w:type="dxa"/>
          <w:tblLook w:val="04A0"/>
        </w:tblPrEx>
        <w:trPr>
          <w:cantSplit/>
          <w:trHeight w:val="269"/>
        </w:trPr>
        <w:tc>
          <w:tcPr>
            <w:tcW w:w="805" w:type="dxa"/>
          </w:tcPr>
          <w:p w:rsidR="00292DF0" w:rsidRPr="00561815" w:rsidP="00561815" w14:paraId="25009A36" w14:textId="77777777">
            <w:pPr>
              <w:jc w:val="center"/>
              <w:rPr>
                <w:rFonts w:ascii="Calibri" w:hAnsi="Calibri"/>
              </w:rPr>
            </w:pPr>
            <w:r>
              <w:rPr>
                <w:rFonts w:ascii="Calibri" w:hAnsi="Calibri"/>
              </w:rPr>
              <w:t>13</w:t>
            </w:r>
          </w:p>
        </w:tc>
        <w:tc>
          <w:tcPr>
            <w:tcW w:w="4398" w:type="dxa"/>
          </w:tcPr>
          <w:p w:rsidR="00292DF0" w:rsidRPr="00DB4FE1" w:rsidP="008C6418" w14:paraId="2328C569" w14:textId="77777777">
            <w:r w:rsidRPr="00DB4FE1">
              <w:t>Consortium Address</w:t>
            </w:r>
          </w:p>
        </w:tc>
        <w:tc>
          <w:tcPr>
            <w:tcW w:w="7932" w:type="dxa"/>
          </w:tcPr>
          <w:p w:rsidR="00292DF0" w:rsidRPr="00561815" w:rsidP="005253FB" w14:paraId="6E2A2508" w14:textId="0768B941">
            <w:r w:rsidRPr="00561815">
              <w:t>A</w:t>
            </w:r>
            <w:r>
              <w:t>uto-populated</w:t>
            </w:r>
            <w:r w:rsidRPr="00561815">
              <w:t xml:space="preserve"> by the system: </w:t>
            </w:r>
            <w:r>
              <w:t>This is the consortium’s address, county, city, state, zip code and geolocation submitted on the FCC Form 460. Geolocation only applies to a consortium that does not have a street address.</w:t>
            </w:r>
          </w:p>
        </w:tc>
      </w:tr>
      <w:tr w14:paraId="541ABABE" w14:textId="77777777" w:rsidTr="00D55FA0">
        <w:tblPrEx>
          <w:tblW w:w="13135" w:type="dxa"/>
          <w:tblLook w:val="04A0"/>
        </w:tblPrEx>
        <w:trPr>
          <w:cantSplit/>
          <w:trHeight w:val="269"/>
        </w:trPr>
        <w:tc>
          <w:tcPr>
            <w:tcW w:w="805" w:type="dxa"/>
          </w:tcPr>
          <w:p w:rsidR="00292DF0" w:rsidRPr="00561815" w:rsidP="00561815" w14:paraId="3C06ABF5" w14:textId="77777777">
            <w:pPr>
              <w:jc w:val="center"/>
              <w:rPr>
                <w:rFonts w:ascii="Calibri" w:hAnsi="Calibri"/>
              </w:rPr>
            </w:pPr>
            <w:r>
              <w:rPr>
                <w:rFonts w:ascii="Calibri" w:hAnsi="Calibri"/>
              </w:rPr>
              <w:t>14</w:t>
            </w:r>
          </w:p>
        </w:tc>
        <w:tc>
          <w:tcPr>
            <w:tcW w:w="4398" w:type="dxa"/>
          </w:tcPr>
          <w:p w:rsidR="00292DF0" w:rsidRPr="00DB4FE1" w14:paraId="66FFA401" w14:textId="77777777">
            <w:r w:rsidRPr="00DB4FE1">
              <w:t>FCC Registration Number</w:t>
            </w:r>
          </w:p>
        </w:tc>
        <w:tc>
          <w:tcPr>
            <w:tcW w:w="7932" w:type="dxa"/>
          </w:tcPr>
          <w:p w:rsidR="00292DF0" w:rsidP="00CC6B82" w14:paraId="78439792" w14:textId="77777777">
            <w:r w:rsidRPr="00561815">
              <w:t>A</w:t>
            </w:r>
            <w:r>
              <w:t>uto-populated</w:t>
            </w:r>
            <w:r w:rsidRPr="00561815">
              <w:t xml:space="preserve"> by the system: </w:t>
            </w:r>
            <w:r>
              <w:t>This is either the consortium or the site’s unique FCC registration number submitted via the FCC Form 460.</w:t>
            </w:r>
          </w:p>
        </w:tc>
      </w:tr>
      <w:tr w14:paraId="5FE6B269" w14:textId="77777777" w:rsidTr="00207A5E">
        <w:tblPrEx>
          <w:tblW w:w="13135" w:type="dxa"/>
          <w:tblLook w:val="04A0"/>
        </w:tblPrEx>
        <w:trPr>
          <w:cantSplit/>
          <w:trHeight w:val="269"/>
        </w:trPr>
        <w:tc>
          <w:tcPr>
            <w:tcW w:w="805" w:type="dxa"/>
          </w:tcPr>
          <w:p w:rsidR="00292DF0" w:rsidRPr="00561815" w:rsidP="007B32F8" w14:paraId="6EAF789B" w14:textId="77777777">
            <w:pPr>
              <w:jc w:val="center"/>
              <w:rPr>
                <w:rFonts w:ascii="Calibri" w:hAnsi="Calibri"/>
              </w:rPr>
            </w:pPr>
            <w:r>
              <w:rPr>
                <w:rFonts w:ascii="Calibri" w:hAnsi="Calibri"/>
              </w:rPr>
              <w:t>15</w:t>
            </w:r>
          </w:p>
        </w:tc>
        <w:tc>
          <w:tcPr>
            <w:tcW w:w="4398" w:type="dxa"/>
          </w:tcPr>
          <w:p w:rsidR="00292DF0" w:rsidRPr="00DB4FE1" w:rsidP="007B32F8" w14:paraId="5CB2D402" w14:textId="77777777">
            <w:r w:rsidRPr="00DB4FE1">
              <w:t>Indicate Whether a Separate Request for Proposal</w:t>
            </w:r>
            <w:r>
              <w:t>s</w:t>
            </w:r>
            <w:r w:rsidRPr="00DB4FE1">
              <w:t xml:space="preserve"> (RFP) will be Released for this Request</w:t>
            </w:r>
          </w:p>
        </w:tc>
        <w:tc>
          <w:tcPr>
            <w:tcW w:w="7932" w:type="dxa"/>
          </w:tcPr>
          <w:p w:rsidR="00292DF0" w:rsidRPr="0026385E" w:rsidP="007B32F8" w14:paraId="537C3AC0" w14:textId="08291DC9">
            <w:pPr>
              <w:pStyle w:val="Default"/>
              <w:rPr>
                <w:rFonts w:asciiTheme="minorHAnsi" w:hAnsiTheme="minorHAnsi"/>
                <w:color w:val="auto"/>
                <w:sz w:val="22"/>
                <w:szCs w:val="22"/>
              </w:rPr>
            </w:pPr>
            <w:r w:rsidRPr="0026385E">
              <w:rPr>
                <w:rFonts w:asciiTheme="minorHAnsi" w:hAnsiTheme="minorHAnsi"/>
                <w:color w:val="auto"/>
                <w:sz w:val="22"/>
                <w:szCs w:val="22"/>
              </w:rPr>
              <w:t xml:space="preserve">The user indicates whether they are issuing an RFP for the requested services.  If an RFP is used, it must be attached to the FCC Form 461 so that it can be “released” with the posting of the FCC Form 461 and the RFP must be opened for at least 28 days after the posting of the FCC Form 461. </w:t>
            </w:r>
          </w:p>
        </w:tc>
      </w:tr>
      <w:tr w14:paraId="4DAEACE1" w14:textId="77777777" w:rsidTr="00D67673">
        <w:tblPrEx>
          <w:tblW w:w="13135" w:type="dxa"/>
          <w:tblLook w:val="04A0"/>
        </w:tblPrEx>
        <w:trPr>
          <w:cantSplit/>
          <w:trHeight w:val="269"/>
        </w:trPr>
        <w:tc>
          <w:tcPr>
            <w:tcW w:w="805" w:type="dxa"/>
          </w:tcPr>
          <w:p w:rsidR="00292DF0" w:rsidP="007B32F8" w14:paraId="2EE71189" w14:textId="77777777">
            <w:pPr>
              <w:jc w:val="center"/>
              <w:rPr>
                <w:rFonts w:ascii="Calibri" w:hAnsi="Calibri"/>
              </w:rPr>
            </w:pPr>
            <w:r>
              <w:rPr>
                <w:rFonts w:ascii="Calibri" w:hAnsi="Calibri"/>
              </w:rPr>
              <w:t>16</w:t>
            </w:r>
          </w:p>
        </w:tc>
        <w:tc>
          <w:tcPr>
            <w:tcW w:w="4398" w:type="dxa"/>
          </w:tcPr>
          <w:p w:rsidR="00292DF0" w:rsidP="007B32F8" w14:paraId="719886D0" w14:textId="77777777">
            <w:r>
              <w:t>Letter of Agency (LOA)</w:t>
            </w:r>
          </w:p>
        </w:tc>
        <w:tc>
          <w:tcPr>
            <w:tcW w:w="7932" w:type="dxa"/>
          </w:tcPr>
          <w:p w:rsidR="00292DF0" w:rsidRPr="004917EA" w:rsidP="007B32F8" w14:paraId="0378D5CC" w14:textId="3767FD90">
            <w:pPr>
              <w:autoSpaceDE w:val="0"/>
              <w:autoSpaceDN w:val="0"/>
              <w:adjustRightInd w:val="0"/>
              <w:rPr>
                <w:rFonts w:cstheme="minorHAnsi"/>
                <w:color w:val="000000"/>
              </w:rPr>
            </w:pPr>
            <w:r>
              <w:rPr>
                <w:rFonts w:cstheme="minorHAnsi"/>
                <w:color w:val="000000"/>
              </w:rPr>
              <w:t xml:space="preserve">For consortia only. The </w:t>
            </w:r>
            <w:r w:rsidRPr="004917EA">
              <w:rPr>
                <w:rFonts w:cstheme="minorHAnsi"/>
                <w:color w:val="000000"/>
              </w:rPr>
              <w:t>Consortium Leader is required to submit a</w:t>
            </w:r>
            <w:r>
              <w:rPr>
                <w:rFonts w:cstheme="minorHAnsi"/>
                <w:color w:val="000000"/>
              </w:rPr>
              <w:t>n LOA</w:t>
            </w:r>
            <w:r w:rsidRPr="004917EA">
              <w:rPr>
                <w:rFonts w:cstheme="minorHAnsi"/>
                <w:color w:val="000000"/>
              </w:rPr>
              <w:t xml:space="preserve"> for each eligible </w:t>
            </w:r>
            <w:r>
              <w:rPr>
                <w:rFonts w:cstheme="minorHAnsi"/>
                <w:color w:val="000000"/>
              </w:rPr>
              <w:t xml:space="preserve">health care provider </w:t>
            </w:r>
            <w:r w:rsidRPr="004917EA">
              <w:rPr>
                <w:rFonts w:cstheme="minorHAnsi"/>
                <w:color w:val="000000"/>
              </w:rPr>
              <w:t xml:space="preserve">participating in the consortium no later than when it submits its </w:t>
            </w:r>
            <w:r>
              <w:rPr>
                <w:rFonts w:cstheme="minorHAnsi"/>
                <w:color w:val="000000"/>
              </w:rPr>
              <w:t>R</w:t>
            </w:r>
            <w:r w:rsidRPr="004917EA">
              <w:rPr>
                <w:rFonts w:cstheme="minorHAnsi"/>
                <w:color w:val="000000"/>
              </w:rPr>
              <w:t xml:space="preserve">equest for </w:t>
            </w:r>
            <w:r>
              <w:rPr>
                <w:rFonts w:cstheme="minorHAnsi"/>
                <w:color w:val="000000"/>
              </w:rPr>
              <w:t>S</w:t>
            </w:r>
            <w:r w:rsidRPr="004917EA">
              <w:rPr>
                <w:rFonts w:cstheme="minorHAnsi"/>
                <w:color w:val="000000"/>
              </w:rPr>
              <w:t>ervi</w:t>
            </w:r>
            <w:r>
              <w:rPr>
                <w:rFonts w:cstheme="minorHAnsi"/>
                <w:color w:val="000000"/>
              </w:rPr>
              <w:t xml:space="preserve">ces (FCC Form 461). </w:t>
            </w:r>
          </w:p>
        </w:tc>
      </w:tr>
      <w:tr w14:paraId="68AC4E6F" w14:textId="77777777" w:rsidTr="00D03811">
        <w:tblPrEx>
          <w:tblW w:w="13135" w:type="dxa"/>
          <w:tblLook w:val="04A0"/>
        </w:tblPrEx>
        <w:trPr>
          <w:cantSplit/>
          <w:trHeight w:val="269"/>
        </w:trPr>
        <w:tc>
          <w:tcPr>
            <w:tcW w:w="805" w:type="dxa"/>
          </w:tcPr>
          <w:p w:rsidR="00292DF0" w:rsidP="007B32F8" w14:paraId="07700393" w14:textId="77777777">
            <w:pPr>
              <w:jc w:val="center"/>
              <w:rPr>
                <w:rFonts w:ascii="Calibri" w:hAnsi="Calibri"/>
              </w:rPr>
            </w:pPr>
            <w:r>
              <w:rPr>
                <w:rFonts w:ascii="Calibri" w:hAnsi="Calibri"/>
              </w:rPr>
              <w:t>17</w:t>
            </w:r>
          </w:p>
        </w:tc>
        <w:tc>
          <w:tcPr>
            <w:tcW w:w="4398" w:type="dxa"/>
          </w:tcPr>
          <w:p w:rsidR="00292DF0" w:rsidRPr="00DB4FE1" w:rsidP="007B32F8" w14:paraId="6F45D579" w14:textId="77777777">
            <w:r>
              <w:t>Network Plan</w:t>
            </w:r>
          </w:p>
        </w:tc>
        <w:tc>
          <w:tcPr>
            <w:tcW w:w="7932" w:type="dxa"/>
          </w:tcPr>
          <w:p w:rsidR="00292DF0" w:rsidP="007B32F8" w14:paraId="651B7033" w14:textId="77777777">
            <w:r>
              <w:t xml:space="preserve">For consortia only.  </w:t>
            </w:r>
            <w:r w:rsidRPr="000020CB">
              <w:t xml:space="preserve">If </w:t>
            </w:r>
            <w:r>
              <w:t xml:space="preserve">an </w:t>
            </w:r>
            <w:r w:rsidRPr="000020CB">
              <w:t xml:space="preserve">applicant is a consortium, they must submit a narrative of its Network Plan </w:t>
            </w:r>
            <w:r>
              <w:t>with the FCC Form 461.</w:t>
            </w:r>
          </w:p>
        </w:tc>
      </w:tr>
      <w:tr w14:paraId="13A0BFD8" w14:textId="77777777" w:rsidTr="00AB0FD7">
        <w:tblPrEx>
          <w:tblW w:w="13135" w:type="dxa"/>
          <w:tblLook w:val="04A0"/>
        </w:tblPrEx>
        <w:trPr>
          <w:cantSplit/>
          <w:trHeight w:val="269"/>
        </w:trPr>
        <w:tc>
          <w:tcPr>
            <w:tcW w:w="805" w:type="dxa"/>
          </w:tcPr>
          <w:p w:rsidR="00292DF0" w:rsidRPr="00561815" w:rsidP="007B32F8" w14:paraId="0D7FCB91" w14:textId="77777777">
            <w:pPr>
              <w:jc w:val="center"/>
              <w:rPr>
                <w:rFonts w:ascii="Calibri" w:hAnsi="Calibri"/>
              </w:rPr>
            </w:pPr>
            <w:r>
              <w:rPr>
                <w:rFonts w:ascii="Calibri" w:hAnsi="Calibri"/>
              </w:rPr>
              <w:t>18</w:t>
            </w:r>
          </w:p>
        </w:tc>
        <w:tc>
          <w:tcPr>
            <w:tcW w:w="4398" w:type="dxa"/>
          </w:tcPr>
          <w:p w:rsidR="00292DF0" w:rsidRPr="00DB4FE1" w:rsidP="007B32F8" w14:paraId="7AB13265" w14:textId="77777777">
            <w:r w:rsidRPr="00DB4FE1">
              <w:t xml:space="preserve">Services </w:t>
            </w:r>
            <w:r>
              <w:t xml:space="preserve">and/or Equipment </w:t>
            </w:r>
            <w:r w:rsidRPr="00DB4FE1">
              <w:t>Requested: Category</w:t>
            </w:r>
          </w:p>
        </w:tc>
        <w:tc>
          <w:tcPr>
            <w:tcW w:w="7932" w:type="dxa"/>
          </w:tcPr>
          <w:p w:rsidR="00292DF0" w:rsidRPr="00561815" w:rsidP="007B32F8" w14:paraId="7AE739C9" w14:textId="624A1B73">
            <w:r w:rsidRPr="00631AAD">
              <w:t xml:space="preserve">The user </w:t>
            </w:r>
            <w:r>
              <w:t>identifies</w:t>
            </w:r>
            <w:r w:rsidRPr="00631AAD">
              <w:t xml:space="preserve"> </w:t>
            </w:r>
            <w:r>
              <w:t xml:space="preserve">the </w:t>
            </w:r>
            <w:r w:rsidRPr="00631AAD">
              <w:t>services</w:t>
            </w:r>
            <w:r>
              <w:t xml:space="preserve"> and/or equipment </w:t>
            </w:r>
            <w:r w:rsidRPr="00631AAD">
              <w:t xml:space="preserve"> </w:t>
            </w:r>
            <w:r>
              <w:t xml:space="preserve">for which </w:t>
            </w:r>
            <w:r w:rsidRPr="00631AAD">
              <w:t>the site is requesting</w:t>
            </w:r>
            <w:r>
              <w:t xml:space="preserve"> bids</w:t>
            </w:r>
            <w:r w:rsidRPr="00631AAD">
              <w:t xml:space="preserve"> (e.g., Internet access</w:t>
            </w:r>
            <w:r>
              <w:t>).</w:t>
            </w:r>
          </w:p>
        </w:tc>
      </w:tr>
      <w:tr w14:paraId="4998A970" w14:textId="77777777" w:rsidTr="008974B1">
        <w:tblPrEx>
          <w:tblW w:w="13135" w:type="dxa"/>
          <w:tblLook w:val="04A0"/>
        </w:tblPrEx>
        <w:trPr>
          <w:cantSplit/>
          <w:trHeight w:val="269"/>
        </w:trPr>
        <w:tc>
          <w:tcPr>
            <w:tcW w:w="805" w:type="dxa"/>
          </w:tcPr>
          <w:p w:rsidR="00292DF0" w:rsidRPr="00561815" w:rsidP="007B32F8" w14:paraId="6695AEC4" w14:textId="77777777">
            <w:pPr>
              <w:jc w:val="center"/>
              <w:rPr>
                <w:rFonts w:ascii="Calibri" w:hAnsi="Calibri"/>
              </w:rPr>
            </w:pPr>
            <w:r>
              <w:rPr>
                <w:rFonts w:ascii="Calibri" w:hAnsi="Calibri"/>
              </w:rPr>
              <w:t>19</w:t>
            </w:r>
          </w:p>
        </w:tc>
        <w:tc>
          <w:tcPr>
            <w:tcW w:w="4398" w:type="dxa"/>
          </w:tcPr>
          <w:p w:rsidR="00292DF0" w:rsidRPr="00DB4FE1" w:rsidP="007B32F8" w14:paraId="175E7A0F" w14:textId="77777777">
            <w:r w:rsidRPr="00DB4FE1">
              <w:t xml:space="preserve">Services </w:t>
            </w:r>
            <w:r>
              <w:t xml:space="preserve">and/or Equipment </w:t>
            </w:r>
            <w:r w:rsidRPr="00DB4FE1">
              <w:t>Requested: Service Details</w:t>
            </w:r>
          </w:p>
        </w:tc>
        <w:tc>
          <w:tcPr>
            <w:tcW w:w="7932" w:type="dxa"/>
          </w:tcPr>
          <w:p w:rsidR="00292DF0" w:rsidRPr="00561815" w:rsidP="007B32F8" w14:paraId="1E7D57A9" w14:textId="70560EEB">
            <w:r w:rsidRPr="00631AAD">
              <w:t>The user de</w:t>
            </w:r>
            <w:r>
              <w:t>scribes the services and/or equipment for which it is requesting bids</w:t>
            </w:r>
            <w:r w:rsidRPr="00631AAD">
              <w:t xml:space="preserve"> (e.g.</w:t>
            </w:r>
            <w:r>
              <w:t>, minimum bandwidth needs, maximum bandwidth that will be considered, needed functionality of equipment,</w:t>
            </w:r>
            <w:r w:rsidRPr="00631AAD">
              <w:t xml:space="preserve"> how the services will be used</w:t>
            </w:r>
            <w:r>
              <w:t>, quantity of the product or service sought, requested pricing ranges</w:t>
            </w:r>
            <w:r w:rsidRPr="00631AAD">
              <w:t xml:space="preserve">). </w:t>
            </w:r>
            <w:r w:rsidRPr="002F679C">
              <w:t>The user shall provide sufficient information to enable bidders to reasonably determine the needs of the user</w:t>
            </w:r>
            <w:r>
              <w:t xml:space="preserve"> </w:t>
            </w:r>
            <w:r w:rsidRPr="002F679C">
              <w:t>and provide responsive bids.</w:t>
            </w:r>
          </w:p>
        </w:tc>
      </w:tr>
      <w:tr w14:paraId="74641FDB" w14:textId="77777777" w:rsidTr="002B3C38">
        <w:tblPrEx>
          <w:tblW w:w="13135" w:type="dxa"/>
          <w:tblLook w:val="04A0"/>
        </w:tblPrEx>
        <w:trPr>
          <w:cantSplit/>
          <w:trHeight w:val="269"/>
        </w:trPr>
        <w:tc>
          <w:tcPr>
            <w:tcW w:w="805" w:type="dxa"/>
          </w:tcPr>
          <w:p w:rsidR="00292DF0" w:rsidRPr="00561815" w:rsidP="007B32F8" w14:paraId="5C1C10C7" w14:textId="77777777">
            <w:pPr>
              <w:jc w:val="center"/>
              <w:rPr>
                <w:rFonts w:ascii="Calibri" w:hAnsi="Calibri"/>
              </w:rPr>
            </w:pPr>
            <w:r>
              <w:rPr>
                <w:rFonts w:ascii="Calibri" w:hAnsi="Calibri"/>
              </w:rPr>
              <w:t>20</w:t>
            </w:r>
          </w:p>
        </w:tc>
        <w:tc>
          <w:tcPr>
            <w:tcW w:w="4398" w:type="dxa"/>
          </w:tcPr>
          <w:p w:rsidR="00292DF0" w:rsidRPr="00DB4FE1" w:rsidP="007B32F8" w14:paraId="3BBC8845" w14:textId="77777777">
            <w:r w:rsidRPr="00DB4FE1">
              <w:t xml:space="preserve">Services </w:t>
            </w:r>
            <w:r>
              <w:t xml:space="preserve">and/or Equipment </w:t>
            </w:r>
            <w:r w:rsidRPr="00DB4FE1">
              <w:t>Requested: Site(s) Listing</w:t>
            </w:r>
          </w:p>
        </w:tc>
        <w:tc>
          <w:tcPr>
            <w:tcW w:w="7932" w:type="dxa"/>
          </w:tcPr>
          <w:p w:rsidR="00292DF0" w:rsidRPr="00561815" w:rsidP="007B32F8" w14:paraId="4AC4A113" w14:textId="77777777">
            <w:r>
              <w:t xml:space="preserve">The user provides information on the sites/entities included in the request.  </w:t>
            </w:r>
          </w:p>
        </w:tc>
      </w:tr>
      <w:tr w14:paraId="16AD270C" w14:textId="77777777" w:rsidTr="002E05B5">
        <w:tblPrEx>
          <w:tblW w:w="13135" w:type="dxa"/>
          <w:tblLook w:val="04A0"/>
        </w:tblPrEx>
        <w:trPr>
          <w:cantSplit/>
          <w:trHeight w:val="269"/>
        </w:trPr>
        <w:tc>
          <w:tcPr>
            <w:tcW w:w="805" w:type="dxa"/>
          </w:tcPr>
          <w:p w:rsidR="00292DF0" w:rsidRPr="00561815" w:rsidP="007B32F8" w14:paraId="3A52B102" w14:textId="77777777">
            <w:pPr>
              <w:jc w:val="center"/>
              <w:rPr>
                <w:rFonts w:ascii="Calibri" w:hAnsi="Calibri"/>
              </w:rPr>
            </w:pPr>
            <w:r>
              <w:rPr>
                <w:rFonts w:ascii="Calibri" w:hAnsi="Calibri"/>
              </w:rPr>
              <w:t>21</w:t>
            </w:r>
          </w:p>
        </w:tc>
        <w:tc>
          <w:tcPr>
            <w:tcW w:w="4398" w:type="dxa"/>
          </w:tcPr>
          <w:p w:rsidR="00292DF0" w:rsidRPr="00DB4FE1" w:rsidP="007B32F8" w14:paraId="115D69C1" w14:textId="77777777">
            <w:r w:rsidRPr="00DB4FE1">
              <w:t xml:space="preserve">Services </w:t>
            </w:r>
            <w:r>
              <w:t xml:space="preserve">and/or Equipment </w:t>
            </w:r>
            <w:r w:rsidRPr="00DB4FE1">
              <w:t xml:space="preserve">Requested: </w:t>
            </w:r>
            <w:r>
              <w:t>Desired Contract Length</w:t>
            </w:r>
          </w:p>
        </w:tc>
        <w:tc>
          <w:tcPr>
            <w:tcW w:w="7932" w:type="dxa"/>
          </w:tcPr>
          <w:p w:rsidR="00292DF0" w:rsidP="007B32F8" w14:paraId="47AEC44A" w14:textId="77777777">
            <w:r>
              <w:t>The user provides details on the length and type of contract requested.</w:t>
            </w:r>
          </w:p>
        </w:tc>
      </w:tr>
      <w:tr w14:paraId="11A2C5E5" w14:textId="77777777" w:rsidTr="003138DE">
        <w:tblPrEx>
          <w:tblW w:w="13135" w:type="dxa"/>
          <w:tblLook w:val="04A0"/>
        </w:tblPrEx>
        <w:trPr>
          <w:cantSplit/>
          <w:trHeight w:val="269"/>
        </w:trPr>
        <w:tc>
          <w:tcPr>
            <w:tcW w:w="805" w:type="dxa"/>
          </w:tcPr>
          <w:p w:rsidR="00292DF0" w:rsidRPr="00561815" w:rsidP="007B32F8" w14:paraId="7B801993" w14:textId="77777777">
            <w:pPr>
              <w:jc w:val="center"/>
              <w:rPr>
                <w:rFonts w:ascii="Calibri" w:hAnsi="Calibri"/>
              </w:rPr>
            </w:pPr>
            <w:r>
              <w:rPr>
                <w:rFonts w:ascii="Calibri" w:hAnsi="Calibri"/>
              </w:rPr>
              <w:t>22</w:t>
            </w:r>
          </w:p>
        </w:tc>
        <w:tc>
          <w:tcPr>
            <w:tcW w:w="4398" w:type="dxa"/>
          </w:tcPr>
          <w:p w:rsidR="00292DF0" w:rsidRPr="00DB4FE1" w:rsidP="007B32F8" w14:paraId="7C62199B" w14:textId="77777777">
            <w:r w:rsidRPr="00DB4FE1">
              <w:t xml:space="preserve">Services </w:t>
            </w:r>
            <w:r>
              <w:t xml:space="preserve">and/or Equipment </w:t>
            </w:r>
            <w:r w:rsidRPr="00DB4FE1">
              <w:t>Requested: Bid Evaluation Period</w:t>
            </w:r>
          </w:p>
        </w:tc>
        <w:tc>
          <w:tcPr>
            <w:tcW w:w="7932" w:type="dxa"/>
          </w:tcPr>
          <w:p w:rsidR="00292DF0" w:rsidRPr="00561815" w:rsidP="007B32F8" w14:paraId="5A7D3D3A" w14:textId="77411992">
            <w:r>
              <w:t>Optional. The user can express how long after the end of the FCC Form 461 28-day posting period they will need to evaluate bids. The expected bid evaluation period is not part of the ACSD calculation.</w:t>
            </w:r>
          </w:p>
        </w:tc>
      </w:tr>
      <w:tr w14:paraId="37A4E398" w14:textId="77777777" w:rsidTr="00D20314">
        <w:tblPrEx>
          <w:tblW w:w="13135" w:type="dxa"/>
          <w:tblLook w:val="04A0"/>
        </w:tblPrEx>
        <w:trPr>
          <w:cantSplit/>
          <w:trHeight w:val="269"/>
        </w:trPr>
        <w:tc>
          <w:tcPr>
            <w:tcW w:w="805" w:type="dxa"/>
          </w:tcPr>
          <w:p w:rsidR="00292DF0" w:rsidRPr="00561815" w:rsidP="007B32F8" w14:paraId="06F538B3" w14:textId="77777777">
            <w:pPr>
              <w:jc w:val="center"/>
              <w:rPr>
                <w:rFonts w:ascii="Calibri" w:hAnsi="Calibri"/>
              </w:rPr>
            </w:pPr>
            <w:r>
              <w:rPr>
                <w:rFonts w:ascii="Calibri" w:hAnsi="Calibri"/>
              </w:rPr>
              <w:t>23</w:t>
            </w:r>
          </w:p>
        </w:tc>
        <w:tc>
          <w:tcPr>
            <w:tcW w:w="4398" w:type="dxa"/>
          </w:tcPr>
          <w:p w:rsidR="00292DF0" w:rsidRPr="00DB4FE1" w:rsidP="007B32F8" w14:paraId="088CD49E" w14:textId="77777777">
            <w:r w:rsidRPr="00DB4FE1">
              <w:t xml:space="preserve">Services </w:t>
            </w:r>
            <w:r>
              <w:t xml:space="preserve">and/or Equipment </w:t>
            </w:r>
            <w:r w:rsidRPr="00DB4FE1">
              <w:t xml:space="preserve">Requested: </w:t>
            </w:r>
            <w:r>
              <w:t xml:space="preserve">USAC Bid </w:t>
            </w:r>
            <w:r w:rsidRPr="00DB4FE1">
              <w:t>Posting Period</w:t>
            </w:r>
          </w:p>
        </w:tc>
        <w:tc>
          <w:tcPr>
            <w:tcW w:w="7932" w:type="dxa"/>
          </w:tcPr>
          <w:p w:rsidR="00292DF0" w:rsidRPr="007C6109" w:rsidP="007B32F8" w14:paraId="1DC55D9C" w14:textId="77777777">
            <w:pPr>
              <w:pStyle w:val="Default"/>
              <w:rPr>
                <w:rFonts w:asciiTheme="minorHAnsi" w:hAnsiTheme="minorHAnsi"/>
                <w:sz w:val="22"/>
                <w:szCs w:val="22"/>
              </w:rPr>
            </w:pPr>
            <w:r w:rsidRPr="007C6109">
              <w:rPr>
                <w:rFonts w:asciiTheme="minorHAnsi" w:hAnsiTheme="minorHAnsi"/>
                <w:sz w:val="22"/>
                <w:szCs w:val="22"/>
              </w:rPr>
              <w:t>Optional. The user may add days to the posting period beyond the required minimum 28-day posting period.  The system will only allow the applicant to enter a date that meets or exceeds the 28-day minimum requirement.</w:t>
            </w:r>
            <w:r w:rsidRPr="007C6109">
              <w:t xml:space="preserve"> </w:t>
            </w:r>
          </w:p>
        </w:tc>
      </w:tr>
      <w:tr w14:paraId="1CCA53A4" w14:textId="77777777" w:rsidTr="00921451">
        <w:tblPrEx>
          <w:tblW w:w="13135" w:type="dxa"/>
          <w:tblLook w:val="04A0"/>
        </w:tblPrEx>
        <w:trPr>
          <w:cantSplit/>
          <w:trHeight w:val="269"/>
        </w:trPr>
        <w:tc>
          <w:tcPr>
            <w:tcW w:w="805" w:type="dxa"/>
          </w:tcPr>
          <w:p w:rsidR="00292DF0" w:rsidRPr="00561815" w:rsidP="007B32F8" w14:paraId="3CF4794C" w14:textId="77777777">
            <w:pPr>
              <w:jc w:val="center"/>
              <w:rPr>
                <w:rFonts w:ascii="Calibri" w:hAnsi="Calibri"/>
              </w:rPr>
            </w:pPr>
            <w:r>
              <w:rPr>
                <w:rFonts w:ascii="Calibri" w:hAnsi="Calibri"/>
              </w:rPr>
              <w:t>24</w:t>
            </w:r>
          </w:p>
        </w:tc>
        <w:tc>
          <w:tcPr>
            <w:tcW w:w="4398" w:type="dxa"/>
          </w:tcPr>
          <w:p w:rsidR="00292DF0" w:rsidRPr="00DB4FE1" w:rsidP="007B32F8" w14:paraId="09DE384C" w14:textId="77777777">
            <w:r w:rsidRPr="00DB4FE1">
              <w:t>Bidding Evaluation</w:t>
            </w:r>
          </w:p>
        </w:tc>
        <w:tc>
          <w:tcPr>
            <w:tcW w:w="7932" w:type="dxa"/>
          </w:tcPr>
          <w:p w:rsidR="00292DF0" w:rsidRPr="00EB61B8" w:rsidP="007B32F8" w14:paraId="2D226D5D" w14:textId="77777777">
            <w:bookmarkStart w:id="0" w:name="_Hlk17291160"/>
            <w:r>
              <w:rPr>
                <w:rFonts w:cs="Tahoma"/>
                <w:shd w:val="clear" w:color="auto" w:fill="FFFFFF"/>
              </w:rPr>
              <w:t>The u</w:t>
            </w:r>
            <w:r w:rsidRPr="00EB61B8">
              <w:rPr>
                <w:rFonts w:cs="Tahoma"/>
                <w:shd w:val="clear" w:color="auto" w:fill="FFFFFF"/>
              </w:rPr>
              <w:t xml:space="preserve">ser develops a weighted evaluation criteria (e.g., scoring matrix) that demonstrates how the applicant will choose the most ‘cost-effective' bid </w:t>
            </w:r>
            <w:r w:rsidRPr="00675B60">
              <w:rPr>
                <w:rFonts w:cstheme="minorHAnsi"/>
                <w:shd w:val="clear" w:color="auto" w:fill="FFFFFF"/>
              </w:rPr>
              <w:t>before submitting a request for services. Price must be a</w:t>
            </w:r>
            <w:r w:rsidRPr="00A2520E">
              <w:rPr>
                <w:rFonts w:cstheme="minorHAnsi"/>
                <w:shd w:val="clear" w:color="auto" w:fill="FFFFFF"/>
              </w:rPr>
              <w:t xml:space="preserve"> primary factor, but need not be the </w:t>
            </w:r>
            <w:r w:rsidRPr="000A7DA0">
              <w:rPr>
                <w:rFonts w:cstheme="minorHAnsi"/>
                <w:shd w:val="clear" w:color="auto" w:fill="FFFFFF"/>
              </w:rPr>
              <w:t xml:space="preserve">only primary factor. A non-price factor can </w:t>
            </w:r>
            <w:r w:rsidRPr="00E53BF1">
              <w:rPr>
                <w:rFonts w:cstheme="minorHAnsi"/>
                <w:shd w:val="clear" w:color="auto" w:fill="FFFFFF"/>
              </w:rPr>
              <w:t>receive an equal weight to price, but may not</w:t>
            </w:r>
            <w:r w:rsidRPr="003C6900">
              <w:rPr>
                <w:rFonts w:cstheme="minorHAnsi"/>
                <w:shd w:val="clear" w:color="auto" w:fill="FFFFFF"/>
              </w:rPr>
              <w:t xml:space="preserve"> receive a greater</w:t>
            </w:r>
            <w:r w:rsidRPr="005172A4">
              <w:rPr>
                <w:rFonts w:cstheme="minorHAnsi"/>
                <w:shd w:val="clear" w:color="auto" w:fill="FFFFFF"/>
              </w:rPr>
              <w:t xml:space="preserve"> weight than price.</w:t>
            </w:r>
            <w:r>
              <w:rPr>
                <w:rFonts w:cstheme="minorHAnsi"/>
                <w:shd w:val="clear" w:color="auto" w:fill="FFFFFF"/>
              </w:rPr>
              <w:t xml:space="preserve">  </w:t>
            </w:r>
            <w:r w:rsidRPr="00675B60">
              <w:rPr>
                <w:rFonts w:cstheme="minorHAnsi"/>
                <w:shd w:val="clear" w:color="auto" w:fill="FFFFFF"/>
              </w:rPr>
              <w:t xml:space="preserve">The user must specify on their bid evaluation worksheet and/or scoring matrix </w:t>
            </w:r>
            <w:r>
              <w:rPr>
                <w:rFonts w:cstheme="minorHAnsi"/>
                <w:shd w:val="clear" w:color="auto" w:fill="FFFFFF"/>
              </w:rPr>
              <w:t xml:space="preserve">the requested services for which it seeks bids, the information provided to bidders to allow bidders to reasonably determine the needs of the user, its </w:t>
            </w:r>
            <w:r w:rsidRPr="00675B60">
              <w:rPr>
                <w:rFonts w:cstheme="minorHAnsi"/>
                <w:shd w:val="clear" w:color="auto" w:fill="FFFFFF"/>
              </w:rPr>
              <w:t xml:space="preserve">minimum requirements </w:t>
            </w:r>
            <w:r w:rsidRPr="003C6900">
              <w:rPr>
                <w:rFonts w:cstheme="minorHAnsi"/>
                <w:shd w:val="clear" w:color="auto" w:fill="FFFFFF"/>
              </w:rPr>
              <w:t xml:space="preserve">for each </w:t>
            </w:r>
            <w:r>
              <w:rPr>
                <w:rFonts w:cstheme="minorHAnsi"/>
                <w:shd w:val="clear" w:color="auto" w:fill="FFFFFF"/>
              </w:rPr>
              <w:t xml:space="preserve">specified </w:t>
            </w:r>
            <w:r w:rsidRPr="003C6900">
              <w:rPr>
                <w:rFonts w:cstheme="minorHAnsi"/>
                <w:shd w:val="clear" w:color="auto" w:fill="FFFFFF"/>
              </w:rPr>
              <w:t>criteri</w:t>
            </w:r>
            <w:r>
              <w:rPr>
                <w:rFonts w:cstheme="minorHAnsi"/>
                <w:shd w:val="clear" w:color="auto" w:fill="FFFFFF"/>
              </w:rPr>
              <w:t>on</w:t>
            </w:r>
            <w:r w:rsidRPr="003C6900">
              <w:rPr>
                <w:rFonts w:cstheme="minorHAnsi"/>
                <w:shd w:val="clear" w:color="auto" w:fill="FFFFFF"/>
              </w:rPr>
              <w:t>, and each service provider’s proposed service levels f</w:t>
            </w:r>
            <w:r w:rsidRPr="005172A4">
              <w:rPr>
                <w:rFonts w:cstheme="minorHAnsi"/>
                <w:shd w:val="clear" w:color="auto" w:fill="FFFFFF"/>
              </w:rPr>
              <w:t>or the established criteria.</w:t>
            </w:r>
            <w:r>
              <w:rPr>
                <w:rFonts w:cstheme="minorHAnsi"/>
                <w:shd w:val="clear" w:color="auto" w:fill="FFFFFF"/>
              </w:rPr>
              <w:t xml:space="preserve">  </w:t>
            </w:r>
            <w:r w:rsidRPr="004357A6">
              <w:rPr>
                <w:rFonts w:cstheme="minorHAnsi"/>
                <w:shd w:val="clear" w:color="auto" w:fill="FFFFFF"/>
              </w:rPr>
              <w:t xml:space="preserve">The user must also specify </w:t>
            </w:r>
            <w:r>
              <w:rPr>
                <w:rFonts w:cstheme="minorHAnsi"/>
                <w:shd w:val="clear" w:color="auto" w:fill="FFFFFF"/>
              </w:rPr>
              <w:t xml:space="preserve">its </w:t>
            </w:r>
            <w:r w:rsidRPr="004357A6">
              <w:rPr>
                <w:rFonts w:cstheme="minorHAnsi"/>
                <w:shd w:val="clear" w:color="auto" w:fill="FFFFFF"/>
              </w:rPr>
              <w:t xml:space="preserve">disqualification factors, if any, that the </w:t>
            </w:r>
            <w:r>
              <w:rPr>
                <w:rFonts w:cstheme="minorHAnsi"/>
                <w:shd w:val="clear" w:color="auto" w:fill="FFFFFF"/>
              </w:rPr>
              <w:t xml:space="preserve">user </w:t>
            </w:r>
            <w:r w:rsidRPr="004357A6">
              <w:rPr>
                <w:rFonts w:cstheme="minorHAnsi"/>
                <w:shd w:val="clear" w:color="auto" w:fill="FFFFFF"/>
              </w:rPr>
              <w:t>will use to remove bids or bidders from further consideration.</w:t>
            </w:r>
            <w:bookmarkEnd w:id="0"/>
          </w:p>
        </w:tc>
      </w:tr>
      <w:tr w14:paraId="27E96EA2" w14:textId="77777777" w:rsidTr="008C752D">
        <w:tblPrEx>
          <w:tblW w:w="13135" w:type="dxa"/>
          <w:tblLook w:val="04A0"/>
        </w:tblPrEx>
        <w:trPr>
          <w:cantSplit/>
          <w:trHeight w:val="269"/>
        </w:trPr>
        <w:tc>
          <w:tcPr>
            <w:tcW w:w="805" w:type="dxa"/>
          </w:tcPr>
          <w:p w:rsidR="007B32F8" w:rsidRPr="00561815" w:rsidP="007B32F8" w14:paraId="1C3E6B34" w14:textId="73FD3F6C">
            <w:pPr>
              <w:jc w:val="center"/>
              <w:rPr>
                <w:rFonts w:ascii="Calibri" w:hAnsi="Calibri"/>
              </w:rPr>
            </w:pPr>
            <w:r>
              <w:rPr>
                <w:rFonts w:ascii="Calibri" w:hAnsi="Calibri"/>
              </w:rPr>
              <w:t>2</w:t>
            </w:r>
            <w:r w:rsidR="0055164B">
              <w:rPr>
                <w:rFonts w:ascii="Calibri" w:hAnsi="Calibri"/>
              </w:rPr>
              <w:t>5</w:t>
            </w:r>
          </w:p>
        </w:tc>
        <w:tc>
          <w:tcPr>
            <w:tcW w:w="4398" w:type="dxa"/>
          </w:tcPr>
          <w:p w:rsidR="007B32F8" w:rsidRPr="00DB4FE1" w:rsidP="007B32F8" w14:paraId="21A35AF9" w14:textId="29730F76">
            <w:r>
              <w:t>Aggregate Purchasing Arrangement</w:t>
            </w:r>
          </w:p>
        </w:tc>
        <w:tc>
          <w:tcPr>
            <w:tcW w:w="7932" w:type="dxa"/>
          </w:tcPr>
          <w:p w:rsidR="007B32F8" w:rsidP="007B32F8" w14:paraId="115C052E" w14:textId="48F78E24">
            <w:r>
              <w:t xml:space="preserve">Optional. If the user has an aggregate purchasing arrangement, the user shall provide full details of </w:t>
            </w:r>
            <w:r w:rsidRPr="008153D2">
              <w:t>any arrangement</w:t>
            </w:r>
            <w:r>
              <w:t xml:space="preserve"> involving the purchasing of a service or services and/or equipment as part of an aggregated purchase with other entities or individuals.  </w:t>
            </w:r>
          </w:p>
        </w:tc>
      </w:tr>
      <w:tr w14:paraId="27B87FE4" w14:textId="77777777" w:rsidTr="00943E02">
        <w:tblPrEx>
          <w:tblW w:w="13135" w:type="dxa"/>
          <w:tblLook w:val="04A0"/>
        </w:tblPrEx>
        <w:trPr>
          <w:cantSplit/>
          <w:trHeight w:val="269"/>
        </w:trPr>
        <w:tc>
          <w:tcPr>
            <w:tcW w:w="805" w:type="dxa"/>
          </w:tcPr>
          <w:p w:rsidR="00292DF0" w:rsidP="007B32F8" w14:paraId="0C2F7E6D" w14:textId="77777777">
            <w:pPr>
              <w:jc w:val="center"/>
              <w:rPr>
                <w:rFonts w:ascii="Calibri" w:hAnsi="Calibri"/>
              </w:rPr>
            </w:pPr>
            <w:r>
              <w:rPr>
                <w:rFonts w:ascii="Calibri" w:hAnsi="Calibri"/>
              </w:rPr>
              <w:t>26</w:t>
            </w:r>
          </w:p>
        </w:tc>
        <w:tc>
          <w:tcPr>
            <w:tcW w:w="4398" w:type="dxa"/>
          </w:tcPr>
          <w:p w:rsidR="00292DF0" w:rsidP="007B32F8" w14:paraId="1511D31F" w14:textId="77777777">
            <w:r>
              <w:t>Supporting Documentation</w:t>
            </w:r>
          </w:p>
        </w:tc>
        <w:tc>
          <w:tcPr>
            <w:tcW w:w="7932" w:type="dxa"/>
          </w:tcPr>
          <w:p w:rsidR="00292DF0" w:rsidP="007B32F8" w14:paraId="67DD1697" w14:textId="6C0F09EB">
            <w:r>
              <w:t xml:space="preserve">Optional.  </w:t>
            </w:r>
            <w:r w:rsidRPr="000B756C">
              <w:t>Users may also upload and submit any other supporting documents to support their request.</w:t>
            </w:r>
          </w:p>
        </w:tc>
      </w:tr>
      <w:tr w14:paraId="0F07F5B3" w14:textId="77777777" w:rsidTr="00612675">
        <w:tblPrEx>
          <w:tblW w:w="13135" w:type="dxa"/>
          <w:tblLook w:val="04A0"/>
        </w:tblPrEx>
        <w:trPr>
          <w:cantSplit/>
          <w:trHeight w:val="269"/>
        </w:trPr>
        <w:tc>
          <w:tcPr>
            <w:tcW w:w="805" w:type="dxa"/>
          </w:tcPr>
          <w:p w:rsidR="00292DF0" w:rsidRPr="00561815" w:rsidP="007B32F8" w14:paraId="51BBDBCC" w14:textId="77777777">
            <w:pPr>
              <w:jc w:val="center"/>
              <w:rPr>
                <w:rFonts w:ascii="Calibri" w:hAnsi="Calibri"/>
              </w:rPr>
            </w:pPr>
            <w:r>
              <w:rPr>
                <w:rFonts w:ascii="Calibri" w:hAnsi="Calibri"/>
              </w:rPr>
              <w:t>27</w:t>
            </w:r>
          </w:p>
        </w:tc>
        <w:tc>
          <w:tcPr>
            <w:tcW w:w="4398" w:type="dxa"/>
          </w:tcPr>
          <w:p w:rsidR="00292DF0" w:rsidRPr="00DB4FE1" w:rsidP="007B32F8" w14:paraId="2EEBF781" w14:textId="77777777">
            <w:r w:rsidRPr="00DB4FE1">
              <w:t>Contact Person Name</w:t>
            </w:r>
          </w:p>
        </w:tc>
        <w:tc>
          <w:tcPr>
            <w:tcW w:w="7932" w:type="dxa"/>
          </w:tcPr>
          <w:p w:rsidR="00292DF0" w:rsidRPr="00561815" w:rsidP="007B32F8" w14:paraId="2D82D3E6" w14:textId="77777777">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14:paraId="0C63108A" w14:textId="77777777" w:rsidTr="00476D6A">
        <w:tblPrEx>
          <w:tblW w:w="13135" w:type="dxa"/>
          <w:tblLook w:val="04A0"/>
        </w:tblPrEx>
        <w:trPr>
          <w:cantSplit/>
          <w:trHeight w:val="269"/>
        </w:trPr>
        <w:tc>
          <w:tcPr>
            <w:tcW w:w="805" w:type="dxa"/>
          </w:tcPr>
          <w:p w:rsidR="00292DF0" w:rsidRPr="00561815" w:rsidP="007B32F8" w14:paraId="525B3A9F" w14:textId="77777777">
            <w:pPr>
              <w:jc w:val="center"/>
              <w:rPr>
                <w:rFonts w:ascii="Calibri" w:hAnsi="Calibri"/>
              </w:rPr>
            </w:pPr>
            <w:r>
              <w:rPr>
                <w:rFonts w:ascii="Calibri" w:hAnsi="Calibri"/>
              </w:rPr>
              <w:t>28</w:t>
            </w:r>
          </w:p>
        </w:tc>
        <w:tc>
          <w:tcPr>
            <w:tcW w:w="4398" w:type="dxa"/>
          </w:tcPr>
          <w:p w:rsidR="00292DF0" w:rsidRPr="00DB4FE1" w:rsidP="007B32F8" w14:paraId="10E4BE68" w14:textId="77777777">
            <w:r w:rsidRPr="00DB4FE1">
              <w:t>Contact Person Employer</w:t>
            </w:r>
          </w:p>
        </w:tc>
        <w:tc>
          <w:tcPr>
            <w:tcW w:w="7932" w:type="dxa"/>
          </w:tcPr>
          <w:p w:rsidR="00292DF0" w:rsidRPr="00561815" w:rsidP="007B32F8" w14:paraId="32694AB0" w14:textId="77777777">
            <w:r>
              <w:t>The u</w:t>
            </w:r>
            <w:r w:rsidRPr="00561815">
              <w:t>ser must provide the</w:t>
            </w:r>
            <w:r>
              <w:t xml:space="preserve"> employer</w:t>
            </w:r>
            <w:r w:rsidRPr="00561815">
              <w:t xml:space="preserve"> of the person who should be contacted with questions about this </w:t>
            </w:r>
            <w:r>
              <w:t xml:space="preserve">request.  </w:t>
            </w:r>
          </w:p>
        </w:tc>
      </w:tr>
      <w:tr w14:paraId="071AADCC" w14:textId="77777777" w:rsidTr="008C19D9">
        <w:tblPrEx>
          <w:tblW w:w="13135" w:type="dxa"/>
          <w:tblLook w:val="04A0"/>
        </w:tblPrEx>
        <w:trPr>
          <w:cantSplit/>
          <w:trHeight w:val="269"/>
        </w:trPr>
        <w:tc>
          <w:tcPr>
            <w:tcW w:w="805" w:type="dxa"/>
          </w:tcPr>
          <w:p w:rsidR="00292DF0" w:rsidRPr="00561815" w:rsidP="007B32F8" w14:paraId="669370CC" w14:textId="77777777">
            <w:pPr>
              <w:jc w:val="center"/>
              <w:rPr>
                <w:rFonts w:ascii="Calibri" w:hAnsi="Calibri"/>
              </w:rPr>
            </w:pPr>
            <w:r>
              <w:rPr>
                <w:rFonts w:ascii="Calibri" w:hAnsi="Calibri"/>
              </w:rPr>
              <w:t>29</w:t>
            </w:r>
          </w:p>
        </w:tc>
        <w:tc>
          <w:tcPr>
            <w:tcW w:w="4398" w:type="dxa"/>
          </w:tcPr>
          <w:p w:rsidR="00292DF0" w:rsidRPr="00DB4FE1" w:rsidP="007B32F8" w14:paraId="415B2158" w14:textId="77777777">
            <w:r w:rsidRPr="00DB4FE1">
              <w:t>Contact Person Title</w:t>
            </w:r>
          </w:p>
        </w:tc>
        <w:tc>
          <w:tcPr>
            <w:tcW w:w="7932" w:type="dxa"/>
          </w:tcPr>
          <w:p w:rsidR="00292DF0" w:rsidRPr="00561815" w:rsidP="007B32F8" w14:paraId="601B01A3" w14:textId="77777777">
            <w:r>
              <w:t>The user</w:t>
            </w:r>
            <w:r w:rsidRPr="00561815">
              <w:t xml:space="preserve"> must provide the </w:t>
            </w:r>
            <w:r>
              <w:t>title</w:t>
            </w:r>
            <w:r w:rsidRPr="00561815">
              <w:t xml:space="preserve"> of the person who should be contacted with questions about this </w:t>
            </w:r>
            <w:r>
              <w:t xml:space="preserve">request.  </w:t>
            </w:r>
          </w:p>
        </w:tc>
      </w:tr>
      <w:tr w14:paraId="1885EF13" w14:textId="77777777" w:rsidTr="008254F1">
        <w:tblPrEx>
          <w:tblW w:w="13135" w:type="dxa"/>
          <w:tblLook w:val="04A0"/>
        </w:tblPrEx>
        <w:trPr>
          <w:cantSplit/>
          <w:trHeight w:val="269"/>
        </w:trPr>
        <w:tc>
          <w:tcPr>
            <w:tcW w:w="805" w:type="dxa"/>
          </w:tcPr>
          <w:p w:rsidR="00292DF0" w:rsidRPr="00561815" w:rsidP="007B32F8" w14:paraId="035CFCA3" w14:textId="77777777">
            <w:pPr>
              <w:jc w:val="center"/>
              <w:rPr>
                <w:rFonts w:ascii="Calibri" w:hAnsi="Calibri"/>
              </w:rPr>
            </w:pPr>
            <w:r>
              <w:rPr>
                <w:rFonts w:ascii="Calibri" w:hAnsi="Calibri"/>
              </w:rPr>
              <w:t>30</w:t>
            </w:r>
          </w:p>
        </w:tc>
        <w:tc>
          <w:tcPr>
            <w:tcW w:w="4398" w:type="dxa"/>
          </w:tcPr>
          <w:p w:rsidR="00292DF0" w:rsidRPr="00DB4FE1" w:rsidP="007B32F8" w14:paraId="2154B622" w14:textId="77777777">
            <w:r w:rsidRPr="00DB4FE1">
              <w:t>Contact Person Mailing Address</w:t>
            </w:r>
          </w:p>
        </w:tc>
        <w:tc>
          <w:tcPr>
            <w:tcW w:w="7932" w:type="dxa"/>
          </w:tcPr>
          <w:p w:rsidR="00292DF0" w:rsidRPr="00561815" w:rsidP="007B32F8" w14:paraId="49DC03AD" w14:textId="77777777">
            <w:r>
              <w:t>The user</w:t>
            </w:r>
            <w:r w:rsidRPr="00561815">
              <w:t xml:space="preserve"> must provide the mailing address of the person who should be contacted with questions about this</w:t>
            </w:r>
            <w:r>
              <w:t xml:space="preserve"> request. </w:t>
            </w:r>
          </w:p>
        </w:tc>
      </w:tr>
      <w:tr w14:paraId="18F831A4" w14:textId="77777777" w:rsidTr="00935A63">
        <w:tblPrEx>
          <w:tblW w:w="13135" w:type="dxa"/>
          <w:tblLook w:val="04A0"/>
        </w:tblPrEx>
        <w:trPr>
          <w:cantSplit/>
          <w:trHeight w:val="269"/>
        </w:trPr>
        <w:tc>
          <w:tcPr>
            <w:tcW w:w="805" w:type="dxa"/>
          </w:tcPr>
          <w:p w:rsidR="00292DF0" w:rsidRPr="00561815" w:rsidP="007B32F8" w14:paraId="13DEC489" w14:textId="77777777">
            <w:pPr>
              <w:jc w:val="center"/>
              <w:rPr>
                <w:rFonts w:ascii="Calibri" w:hAnsi="Calibri"/>
              </w:rPr>
            </w:pPr>
            <w:r>
              <w:rPr>
                <w:rFonts w:ascii="Calibri" w:hAnsi="Calibri"/>
              </w:rPr>
              <w:t>31</w:t>
            </w:r>
          </w:p>
        </w:tc>
        <w:tc>
          <w:tcPr>
            <w:tcW w:w="4398" w:type="dxa"/>
          </w:tcPr>
          <w:p w:rsidR="00292DF0" w:rsidRPr="00DB4FE1" w:rsidP="007B32F8" w14:paraId="64267277" w14:textId="77777777">
            <w:r w:rsidRPr="00DB4FE1">
              <w:t>Contact Person Telephone Number</w:t>
            </w:r>
          </w:p>
        </w:tc>
        <w:tc>
          <w:tcPr>
            <w:tcW w:w="7932" w:type="dxa"/>
          </w:tcPr>
          <w:p w:rsidR="00292DF0" w:rsidRPr="00561815" w:rsidP="007B32F8" w14:paraId="32023000" w14:textId="77777777">
            <w:r>
              <w:t>The user</w:t>
            </w:r>
            <w:r w:rsidRPr="00561815">
              <w:t xml:space="preserve"> must provide the telephone number of the person who should be contacted with questions about this </w:t>
            </w:r>
            <w:r>
              <w:t xml:space="preserve">request. </w:t>
            </w:r>
          </w:p>
        </w:tc>
      </w:tr>
      <w:tr w14:paraId="6A07858F" w14:textId="77777777" w:rsidTr="002D3F8D">
        <w:tblPrEx>
          <w:tblW w:w="13135" w:type="dxa"/>
          <w:tblLook w:val="04A0"/>
        </w:tblPrEx>
        <w:trPr>
          <w:cantSplit/>
          <w:trHeight w:val="269"/>
        </w:trPr>
        <w:tc>
          <w:tcPr>
            <w:tcW w:w="805" w:type="dxa"/>
          </w:tcPr>
          <w:p w:rsidR="00292DF0" w:rsidRPr="00561815" w:rsidP="007B32F8" w14:paraId="4D503A9A" w14:textId="77777777">
            <w:pPr>
              <w:jc w:val="center"/>
              <w:rPr>
                <w:rFonts w:ascii="Calibri" w:hAnsi="Calibri"/>
              </w:rPr>
            </w:pPr>
            <w:r>
              <w:rPr>
                <w:rFonts w:ascii="Calibri" w:hAnsi="Calibri"/>
              </w:rPr>
              <w:t>32</w:t>
            </w:r>
          </w:p>
        </w:tc>
        <w:tc>
          <w:tcPr>
            <w:tcW w:w="4398" w:type="dxa"/>
          </w:tcPr>
          <w:p w:rsidR="00292DF0" w:rsidRPr="00DB4FE1" w:rsidP="007B32F8" w14:paraId="19E4F599" w14:textId="77777777">
            <w:r w:rsidRPr="00DB4FE1">
              <w:t>Contact Person Email Address</w:t>
            </w:r>
          </w:p>
        </w:tc>
        <w:tc>
          <w:tcPr>
            <w:tcW w:w="7932" w:type="dxa"/>
          </w:tcPr>
          <w:p w:rsidR="00292DF0" w:rsidRPr="00561815" w:rsidP="007B32F8" w14:paraId="7FAEA547" w14:textId="77777777">
            <w:r>
              <w:t>The user</w:t>
            </w:r>
            <w:r w:rsidRPr="00561815">
              <w:t xml:space="preserve"> must provide the email address of the person who should be contacted with questions about this </w:t>
            </w:r>
            <w:r>
              <w:t xml:space="preserve">request.  </w:t>
            </w:r>
          </w:p>
        </w:tc>
      </w:tr>
      <w:tr w14:paraId="3C171040" w14:textId="77777777" w:rsidTr="00B56074">
        <w:tblPrEx>
          <w:tblW w:w="13135" w:type="dxa"/>
          <w:tblLook w:val="04A0"/>
        </w:tblPrEx>
        <w:trPr>
          <w:cantSplit/>
          <w:trHeight w:val="269"/>
        </w:trPr>
        <w:tc>
          <w:tcPr>
            <w:tcW w:w="805" w:type="dxa"/>
          </w:tcPr>
          <w:p w:rsidR="00292DF0" w:rsidP="007B32F8" w14:paraId="73B572E1" w14:textId="77777777">
            <w:pPr>
              <w:jc w:val="center"/>
              <w:rPr>
                <w:rFonts w:ascii="Calibri" w:hAnsi="Calibri"/>
              </w:rPr>
            </w:pPr>
            <w:r>
              <w:rPr>
                <w:rFonts w:ascii="Calibri" w:hAnsi="Calibri"/>
              </w:rPr>
              <w:t>33</w:t>
            </w:r>
          </w:p>
        </w:tc>
        <w:tc>
          <w:tcPr>
            <w:tcW w:w="4398" w:type="dxa"/>
          </w:tcPr>
          <w:p w:rsidR="00292DF0" w:rsidRPr="00DB4FE1" w:rsidP="007B32F8" w14:paraId="1305247E" w14:textId="77777777">
            <w:r w:rsidRPr="00DB4FE1">
              <w:t xml:space="preserve">Contact Person </w:t>
            </w:r>
            <w:r>
              <w:t>Fax Number</w:t>
            </w:r>
          </w:p>
        </w:tc>
        <w:tc>
          <w:tcPr>
            <w:tcW w:w="7932" w:type="dxa"/>
          </w:tcPr>
          <w:p w:rsidR="00292DF0" w:rsidRPr="00561815" w:rsidP="007B32F8" w14:paraId="4755A7E6" w14:textId="77777777">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14:paraId="77EA6641" w14:textId="77777777" w:rsidTr="00430381">
        <w:tblPrEx>
          <w:tblW w:w="13135" w:type="dxa"/>
          <w:tblLook w:val="04A0"/>
        </w:tblPrEx>
        <w:trPr>
          <w:trHeight w:val="269"/>
        </w:trPr>
        <w:tc>
          <w:tcPr>
            <w:tcW w:w="805" w:type="dxa"/>
            <w:hideMark/>
          </w:tcPr>
          <w:p w:rsidR="00292DF0" w:rsidP="007B32F8" w14:paraId="66CC4280" w14:textId="77777777">
            <w:pPr>
              <w:jc w:val="center"/>
              <w:rPr>
                <w:rFonts w:ascii="Calibri" w:hAnsi="Calibri"/>
              </w:rPr>
            </w:pPr>
            <w:r>
              <w:rPr>
                <w:rFonts w:ascii="Calibri" w:hAnsi="Calibri"/>
              </w:rPr>
              <w:t>34</w:t>
            </w:r>
          </w:p>
        </w:tc>
        <w:tc>
          <w:tcPr>
            <w:tcW w:w="4398" w:type="dxa"/>
            <w:hideMark/>
          </w:tcPr>
          <w:p w:rsidR="00292DF0" w:rsidP="007B32F8" w14:paraId="45201838" w14:textId="77777777">
            <w:r>
              <w:t>Declaration of Assistance/Consultant or Outside Expert Information</w:t>
            </w:r>
          </w:p>
        </w:tc>
        <w:tc>
          <w:tcPr>
            <w:tcW w:w="7932" w:type="dxa"/>
            <w:hideMark/>
          </w:tcPr>
          <w:p w:rsidR="00292DF0" w:rsidP="007B32F8" w14:paraId="7B4DEF83" w14:textId="1E3FC06B">
            <w:r>
              <w:t xml:space="preserve">If applicable.  If the user uses a consultant, service provider, or any other outside expert, whether paid or unpaid, who aided in the preparation of its request and/or RFP, the user must provide the name of the company, name of the person representing the applicant, title of the person representing the applicant, telephone number, email address, and physical address. The user must also </w:t>
            </w:r>
            <w:r w:rsidRPr="00DA788F">
              <w:t xml:space="preserve">describe the nature of the relationship </w:t>
            </w:r>
            <w:r>
              <w:t xml:space="preserve">it has </w:t>
            </w:r>
            <w:r w:rsidRPr="00DA788F">
              <w:t xml:space="preserve">with any consultant, vendor, or other outside expert identified in </w:t>
            </w:r>
            <w:r>
              <w:t xml:space="preserve">its </w:t>
            </w:r>
            <w:r w:rsidRPr="00DA788F">
              <w:t xml:space="preserve">declaration of assistance. </w:t>
            </w:r>
          </w:p>
        </w:tc>
      </w:tr>
      <w:tr w14:paraId="736F257F" w14:textId="77777777" w:rsidTr="00F072C0">
        <w:tblPrEx>
          <w:tblW w:w="13135" w:type="dxa"/>
          <w:tblLook w:val="04A0"/>
        </w:tblPrEx>
        <w:trPr>
          <w:cantSplit/>
          <w:trHeight w:val="269"/>
        </w:trPr>
        <w:tc>
          <w:tcPr>
            <w:tcW w:w="805" w:type="dxa"/>
          </w:tcPr>
          <w:p w:rsidR="00292DF0" w:rsidRPr="00561815" w:rsidP="007B32F8" w14:paraId="6E366618" w14:textId="77777777">
            <w:pPr>
              <w:jc w:val="center"/>
              <w:rPr>
                <w:rFonts w:ascii="Calibri" w:hAnsi="Calibri"/>
              </w:rPr>
            </w:pPr>
            <w:r>
              <w:rPr>
                <w:rFonts w:ascii="Calibri" w:hAnsi="Calibri"/>
              </w:rPr>
              <w:t>35</w:t>
            </w:r>
          </w:p>
        </w:tc>
        <w:tc>
          <w:tcPr>
            <w:tcW w:w="4398" w:type="dxa"/>
          </w:tcPr>
          <w:p w:rsidR="00292DF0" w:rsidRPr="00DB4FE1" w:rsidP="007B32F8" w14:paraId="37F78FFE" w14:textId="77777777">
            <w:r w:rsidRPr="00DB4FE1">
              <w:t xml:space="preserve">I certify under penalty of perjury that I am authorized to submit this request on behalf of the </w:t>
            </w:r>
            <w:r>
              <w:t>health care provider</w:t>
            </w:r>
            <w:r w:rsidRPr="00DB4FE1">
              <w:t xml:space="preserve"> or consortium.</w:t>
            </w:r>
          </w:p>
        </w:tc>
        <w:tc>
          <w:tcPr>
            <w:tcW w:w="7932" w:type="dxa"/>
          </w:tcPr>
          <w:p w:rsidR="00292DF0" w:rsidRPr="00561815" w:rsidP="007B32F8" w14:paraId="2F5BE50E" w14:textId="667B9C2C">
            <w:r>
              <w:t xml:space="preserve">The Authorized Person is required to provide all certifications and signatures.  For individual applicants, certifications must be signed by an officer or director of the applicant. For consortium applicants, an officer, director, or other authorized employee of the Consortium Leader must sign the required certification. The applicant is required to provide this certification in order to receive universal service support.  </w:t>
            </w:r>
          </w:p>
        </w:tc>
      </w:tr>
      <w:tr w14:paraId="1C566362" w14:textId="77777777" w:rsidTr="001253E6">
        <w:tblPrEx>
          <w:tblW w:w="13135" w:type="dxa"/>
          <w:tblLook w:val="04A0"/>
        </w:tblPrEx>
        <w:trPr>
          <w:cantSplit/>
          <w:trHeight w:val="269"/>
        </w:trPr>
        <w:tc>
          <w:tcPr>
            <w:tcW w:w="805" w:type="dxa"/>
          </w:tcPr>
          <w:p w:rsidR="00292DF0" w:rsidP="007B32F8" w14:paraId="7971484E" w14:textId="77777777">
            <w:pPr>
              <w:jc w:val="center"/>
              <w:rPr>
                <w:rFonts w:ascii="Calibri" w:hAnsi="Calibri"/>
              </w:rPr>
            </w:pPr>
            <w:r>
              <w:rPr>
                <w:rFonts w:ascii="Calibri" w:hAnsi="Calibri"/>
              </w:rPr>
              <w:t>36</w:t>
            </w:r>
          </w:p>
        </w:tc>
        <w:tc>
          <w:tcPr>
            <w:tcW w:w="4398" w:type="dxa"/>
          </w:tcPr>
          <w:p w:rsidR="00292DF0" w:rsidRPr="00DB4FE1" w:rsidP="007B32F8" w14:paraId="09EFDB17" w14:textId="77777777">
            <w:r w:rsidRPr="00DB4FE1">
              <w:t xml:space="preserve">I </w:t>
            </w:r>
            <w:r>
              <w:t>certify</w:t>
            </w:r>
            <w:r w:rsidRPr="00DB4FE1">
              <w:t xml:space="preserve"> under penalty of perjury that I have examined this request and </w:t>
            </w:r>
            <w:r>
              <w:t xml:space="preserve">all </w:t>
            </w:r>
            <w:r w:rsidRPr="00DB4FE1">
              <w:t>attachments</w:t>
            </w:r>
            <w:r>
              <w:t>,</w:t>
            </w:r>
            <w:r w:rsidRPr="00DB4FE1">
              <w:t xml:space="preserve"> and to the best of my knowledge, information, and belief, all </w:t>
            </w:r>
            <w:r>
              <w:t xml:space="preserve">statements </w:t>
            </w:r>
            <w:r w:rsidRPr="00DB4FE1">
              <w:t xml:space="preserve">contained </w:t>
            </w:r>
            <w:r>
              <w:t xml:space="preserve">herein </w:t>
            </w:r>
            <w:r w:rsidRPr="00DB4FE1">
              <w:t xml:space="preserve">and in any attachments </w:t>
            </w:r>
            <w:r>
              <w:t>are</w:t>
            </w:r>
            <w:r w:rsidRPr="00DB4FE1">
              <w:t xml:space="preserve"> true.</w:t>
            </w:r>
          </w:p>
        </w:tc>
        <w:tc>
          <w:tcPr>
            <w:tcW w:w="7932" w:type="dxa"/>
          </w:tcPr>
          <w:p w:rsidR="00292DF0" w:rsidRPr="003C6900" w:rsidP="007B32F8" w14:paraId="51B4B37B" w14:textId="392F5715">
            <w:r w:rsidRPr="005172A4">
              <w:rPr>
                <w:i/>
              </w:rPr>
              <w:t>See</w:t>
            </w:r>
            <w:r w:rsidRPr="005172A4">
              <w:t xml:space="preserve"> Item #3</w:t>
            </w:r>
            <w:r>
              <w:t>5</w:t>
            </w:r>
            <w:r w:rsidRPr="005172A4">
              <w:t xml:space="preserve"> Purpose/Instructions above.</w:t>
            </w:r>
          </w:p>
        </w:tc>
      </w:tr>
      <w:tr w14:paraId="7DDEE4CA" w14:textId="77777777" w:rsidTr="008C752D">
        <w:tblPrEx>
          <w:tblW w:w="13135" w:type="dxa"/>
          <w:tblLook w:val="04A0"/>
        </w:tblPrEx>
        <w:trPr>
          <w:cantSplit/>
          <w:trHeight w:val="269"/>
        </w:trPr>
        <w:tc>
          <w:tcPr>
            <w:tcW w:w="805" w:type="dxa"/>
          </w:tcPr>
          <w:p w:rsidR="007B32F8" w:rsidP="007B32F8" w14:paraId="63D55C8A" w14:textId="70F79D44">
            <w:pPr>
              <w:jc w:val="center"/>
              <w:rPr>
                <w:rFonts w:ascii="Calibri" w:hAnsi="Calibri"/>
              </w:rPr>
            </w:pPr>
            <w:r>
              <w:rPr>
                <w:rFonts w:ascii="Calibri" w:hAnsi="Calibri"/>
              </w:rPr>
              <w:t>3</w:t>
            </w:r>
            <w:r w:rsidR="0055164B">
              <w:rPr>
                <w:rFonts w:ascii="Calibri" w:hAnsi="Calibri"/>
              </w:rPr>
              <w:t>7</w:t>
            </w:r>
          </w:p>
        </w:tc>
        <w:tc>
          <w:tcPr>
            <w:tcW w:w="4398" w:type="dxa"/>
          </w:tcPr>
          <w:p w:rsidR="007B32F8" w:rsidRPr="00DB4FE1" w:rsidP="007B32F8" w14:paraId="0B4BF8D9" w14:textId="3DECB232">
            <w:r>
              <w:t xml:space="preserve">I certify under penalty of perjury that </w:t>
            </w:r>
            <w:r w:rsidRPr="001343D5">
              <w:t xml:space="preserve">the </w:t>
            </w:r>
            <w:r>
              <w:t>applicant seeking supported services i</w:t>
            </w:r>
            <w:r w:rsidRPr="001343D5">
              <w:t xml:space="preserve">s a nonprofit </w:t>
            </w:r>
            <w:r>
              <w:t xml:space="preserve">or public </w:t>
            </w:r>
            <w:r w:rsidRPr="001343D5">
              <w:t>entity that falls within one of the seven categories set forth in the definition of</w:t>
            </w:r>
            <w:r>
              <w:t xml:space="preserve"> health care provider </w:t>
            </w:r>
            <w:r w:rsidRPr="001343D5">
              <w:t xml:space="preserve">listed in </w:t>
            </w:r>
            <w:r>
              <w:t xml:space="preserve">47 CFR </w:t>
            </w:r>
            <w:r w:rsidRPr="001343D5">
              <w:t>§54.600</w:t>
            </w:r>
            <w:r>
              <w:t xml:space="preserve"> of the Commission’s rules. </w:t>
            </w:r>
          </w:p>
        </w:tc>
        <w:tc>
          <w:tcPr>
            <w:tcW w:w="7932" w:type="dxa"/>
          </w:tcPr>
          <w:p w:rsidR="007B32F8" w:rsidRPr="00E05717" w:rsidP="007B32F8" w14:paraId="2B3DD346" w14:textId="6E35815A">
            <w:pPr>
              <w:rPr>
                <w:i/>
              </w:rPr>
            </w:pPr>
            <w:r w:rsidRPr="001343D5">
              <w:rPr>
                <w:i/>
              </w:rPr>
              <w:t xml:space="preserve">See </w:t>
            </w:r>
            <w:r w:rsidRPr="001343D5">
              <w:t>Item #3</w:t>
            </w:r>
            <w:r w:rsidR="0055164B">
              <w:t>5</w:t>
            </w:r>
            <w:r w:rsidRPr="001343D5">
              <w:t xml:space="preserve"> Purpose/Instructions above.</w:t>
            </w:r>
          </w:p>
        </w:tc>
      </w:tr>
      <w:tr w14:paraId="1434D69B" w14:textId="77777777" w:rsidTr="008C752D">
        <w:tblPrEx>
          <w:tblW w:w="13135" w:type="dxa"/>
          <w:tblLook w:val="04A0"/>
        </w:tblPrEx>
        <w:trPr>
          <w:cantSplit/>
          <w:trHeight w:val="269"/>
        </w:trPr>
        <w:tc>
          <w:tcPr>
            <w:tcW w:w="805" w:type="dxa"/>
          </w:tcPr>
          <w:p w:rsidR="007B32F8" w:rsidP="007B32F8" w14:paraId="4C243E69" w14:textId="069F5B96">
            <w:pPr>
              <w:jc w:val="center"/>
              <w:rPr>
                <w:rFonts w:ascii="Calibri" w:hAnsi="Calibri"/>
              </w:rPr>
            </w:pPr>
            <w:r>
              <w:rPr>
                <w:rFonts w:ascii="Calibri" w:hAnsi="Calibri"/>
              </w:rPr>
              <w:t>3</w:t>
            </w:r>
            <w:r w:rsidR="0055164B">
              <w:rPr>
                <w:rFonts w:ascii="Calibri" w:hAnsi="Calibri"/>
              </w:rPr>
              <w:t>8</w:t>
            </w:r>
          </w:p>
        </w:tc>
        <w:tc>
          <w:tcPr>
            <w:tcW w:w="4398" w:type="dxa"/>
          </w:tcPr>
          <w:p w:rsidR="007B32F8" w:rsidP="007B32F8" w14:paraId="257B2188" w14:textId="721773F1">
            <w:r>
              <w:t xml:space="preserve">I certify under penalty of perjury that </w:t>
            </w:r>
            <w:r w:rsidRPr="001343D5">
              <w:t xml:space="preserve">the </w:t>
            </w:r>
            <w:r>
              <w:t xml:space="preserve">applicant seeking supported services </w:t>
            </w:r>
            <w:r w:rsidRPr="001343D5">
              <w:t>is physically located in a rural area</w:t>
            </w:r>
            <w:r>
              <w:t xml:space="preserve"> as defined in section 47 CFR § 54.600 of the Commission’s rules, or is a member of a consortium which satisfies the majority-rural composition requirements set forth in 47 CFR § 54.607 of the Commission’s rules</w:t>
            </w:r>
            <w:r w:rsidRPr="001343D5">
              <w:t xml:space="preserve">.  </w:t>
            </w:r>
          </w:p>
        </w:tc>
        <w:tc>
          <w:tcPr>
            <w:tcW w:w="7932" w:type="dxa"/>
          </w:tcPr>
          <w:p w:rsidR="007B32F8" w:rsidRPr="001343D5" w:rsidP="007B32F8" w14:paraId="54852DA4" w14:textId="280B6E99">
            <w:pPr>
              <w:rPr>
                <w:i/>
              </w:rPr>
            </w:pPr>
            <w:r w:rsidRPr="001343D5">
              <w:rPr>
                <w:i/>
              </w:rPr>
              <w:t xml:space="preserve">See </w:t>
            </w:r>
            <w:r w:rsidRPr="001343D5">
              <w:t>Item #3</w:t>
            </w:r>
            <w:r w:rsidR="0055164B">
              <w:t>5</w:t>
            </w:r>
            <w:r w:rsidRPr="001343D5">
              <w:t xml:space="preserve"> Purpose/Instructions above.</w:t>
            </w:r>
          </w:p>
        </w:tc>
      </w:tr>
      <w:tr w14:paraId="4D8C077B" w14:textId="77777777" w:rsidTr="00C82B2B">
        <w:tblPrEx>
          <w:tblW w:w="13135" w:type="dxa"/>
          <w:tblLook w:val="04A0"/>
        </w:tblPrEx>
        <w:trPr>
          <w:cantSplit/>
          <w:trHeight w:val="269"/>
        </w:trPr>
        <w:tc>
          <w:tcPr>
            <w:tcW w:w="805" w:type="dxa"/>
          </w:tcPr>
          <w:p w:rsidR="00292DF0" w:rsidP="007B32F8" w14:paraId="61931447" w14:textId="77777777">
            <w:pPr>
              <w:jc w:val="center"/>
              <w:rPr>
                <w:rFonts w:ascii="Calibri" w:hAnsi="Calibri"/>
              </w:rPr>
            </w:pPr>
            <w:r>
              <w:rPr>
                <w:rFonts w:ascii="Calibri" w:hAnsi="Calibri"/>
              </w:rPr>
              <w:t>39</w:t>
            </w:r>
          </w:p>
        </w:tc>
        <w:tc>
          <w:tcPr>
            <w:tcW w:w="4398" w:type="dxa"/>
          </w:tcPr>
          <w:p w:rsidR="00292DF0" w:rsidRPr="00DB4FE1" w:rsidP="007B32F8" w14:paraId="627DC993" w14:textId="77777777">
            <w:r w:rsidRPr="00DB4FE1">
              <w:t xml:space="preserve">I certify under penalty of perjury that the </w:t>
            </w:r>
            <w:r>
              <w:t>applicant seeking supported services</w:t>
            </w:r>
            <w:r w:rsidRPr="00DB4FE1">
              <w:t xml:space="preserve"> has </w:t>
            </w:r>
            <w:r>
              <w:t>complied with</w:t>
            </w:r>
            <w:r w:rsidRPr="00DB4FE1">
              <w:t xml:space="preserve"> any applicable state, Tribal, or local procurement rules.</w:t>
            </w:r>
          </w:p>
        </w:tc>
        <w:tc>
          <w:tcPr>
            <w:tcW w:w="7932" w:type="dxa"/>
          </w:tcPr>
          <w:p w:rsidR="00292DF0" w:rsidRPr="00561815" w:rsidP="007B32F8" w14:paraId="0EAAE7D1" w14:textId="77777777">
            <w:r w:rsidRPr="00790105">
              <w:rPr>
                <w:i/>
              </w:rPr>
              <w:t>See</w:t>
            </w:r>
            <w:r>
              <w:t xml:space="preserve"> Item #35 Purpose/Instructions above.</w:t>
            </w:r>
          </w:p>
        </w:tc>
      </w:tr>
      <w:tr w14:paraId="0E4521C5" w14:textId="77777777" w:rsidTr="008525EC">
        <w:tblPrEx>
          <w:tblW w:w="13135" w:type="dxa"/>
          <w:tblLook w:val="04A0"/>
        </w:tblPrEx>
        <w:trPr>
          <w:cantSplit/>
          <w:trHeight w:val="269"/>
        </w:trPr>
        <w:tc>
          <w:tcPr>
            <w:tcW w:w="805" w:type="dxa"/>
          </w:tcPr>
          <w:p w:rsidR="00292DF0" w:rsidP="007B32F8" w14:paraId="07CEE658" w14:textId="77777777">
            <w:pPr>
              <w:jc w:val="center"/>
              <w:rPr>
                <w:rFonts w:ascii="Calibri" w:hAnsi="Calibri"/>
              </w:rPr>
            </w:pPr>
            <w:r>
              <w:rPr>
                <w:rFonts w:ascii="Calibri" w:hAnsi="Calibri"/>
              </w:rPr>
              <w:t>40</w:t>
            </w:r>
          </w:p>
        </w:tc>
        <w:tc>
          <w:tcPr>
            <w:tcW w:w="4398" w:type="dxa"/>
          </w:tcPr>
          <w:p w:rsidR="00292DF0" w:rsidRPr="00DB4FE1" w:rsidP="007B32F8" w14:paraId="276781A1" w14:textId="77777777">
            <w:r w:rsidRPr="00DB4FE1">
              <w:t xml:space="preserve">I certify under penalty of perjury that </w:t>
            </w:r>
            <w:r>
              <w:t>all requested RHC Program support</w:t>
            </w:r>
            <w:r w:rsidRPr="00DB4FE1">
              <w:t xml:space="preserve"> will be used solely for purposes reasonably related to the provision of health</w:t>
            </w:r>
            <w:r>
              <w:t xml:space="preserve"> </w:t>
            </w:r>
            <w:r w:rsidRPr="00DB4FE1">
              <w:t xml:space="preserve">care service or instruction that the </w:t>
            </w:r>
            <w:r>
              <w:t>health care provider</w:t>
            </w:r>
            <w:r w:rsidRPr="00DB4FE1">
              <w:t xml:space="preserve"> is legally authorized to provide under the law of the state in which the </w:t>
            </w:r>
            <w:r>
              <w:t xml:space="preserve">services </w:t>
            </w:r>
            <w:r w:rsidRPr="00DB4FE1">
              <w:t xml:space="preserve">are provided. </w:t>
            </w:r>
          </w:p>
        </w:tc>
        <w:tc>
          <w:tcPr>
            <w:tcW w:w="7932" w:type="dxa"/>
          </w:tcPr>
          <w:p w:rsidR="00292DF0" w:rsidRPr="00561815" w:rsidP="007B32F8" w14:paraId="48E4D827" w14:textId="77777777">
            <w:r w:rsidRPr="00790105">
              <w:rPr>
                <w:i/>
              </w:rPr>
              <w:t>See</w:t>
            </w:r>
            <w:r>
              <w:t xml:space="preserve"> Item #35 Purpose/Instructions above.</w:t>
            </w:r>
          </w:p>
        </w:tc>
      </w:tr>
      <w:tr w14:paraId="5F29C14F" w14:textId="77777777" w:rsidTr="008C752D">
        <w:tblPrEx>
          <w:tblW w:w="13135" w:type="dxa"/>
          <w:tblLook w:val="04A0"/>
        </w:tblPrEx>
        <w:trPr>
          <w:cantSplit/>
          <w:trHeight w:val="269"/>
        </w:trPr>
        <w:tc>
          <w:tcPr>
            <w:tcW w:w="805" w:type="dxa"/>
          </w:tcPr>
          <w:p w:rsidR="007B32F8" w:rsidP="007B32F8" w14:paraId="73A427AD" w14:textId="5F8003E7">
            <w:pPr>
              <w:jc w:val="center"/>
              <w:rPr>
                <w:rFonts w:ascii="Calibri" w:hAnsi="Calibri"/>
              </w:rPr>
            </w:pPr>
            <w:r>
              <w:rPr>
                <w:rFonts w:ascii="Calibri" w:hAnsi="Calibri"/>
              </w:rPr>
              <w:t>4</w:t>
            </w:r>
            <w:r w:rsidR="0055164B">
              <w:rPr>
                <w:rFonts w:ascii="Calibri" w:hAnsi="Calibri"/>
              </w:rPr>
              <w:t>1</w:t>
            </w:r>
          </w:p>
        </w:tc>
        <w:tc>
          <w:tcPr>
            <w:tcW w:w="4398" w:type="dxa"/>
          </w:tcPr>
          <w:p w:rsidR="007B32F8" w:rsidRPr="00DB4FE1" w:rsidP="007B32F8" w14:paraId="7B92FC8C" w14:textId="071E2474">
            <w:r w:rsidRPr="00E41537">
              <w:t xml:space="preserve">I certify under penalty of perjury that the </w:t>
            </w:r>
            <w:r>
              <w:t xml:space="preserve">services </w:t>
            </w:r>
            <w:r w:rsidRPr="00E41537">
              <w:t>will not be sold, resold, or transferred in consideration for money or any other thing of value.</w:t>
            </w:r>
          </w:p>
        </w:tc>
        <w:tc>
          <w:tcPr>
            <w:tcW w:w="7932" w:type="dxa"/>
          </w:tcPr>
          <w:p w:rsidR="007B32F8" w:rsidRPr="00790105" w:rsidP="007B32F8" w14:paraId="10D53A49" w14:textId="5F832B1D">
            <w:pPr>
              <w:rPr>
                <w:i/>
              </w:rPr>
            </w:pPr>
            <w:r w:rsidRPr="00E41537">
              <w:rPr>
                <w:i/>
              </w:rPr>
              <w:t xml:space="preserve">See </w:t>
            </w:r>
            <w:r w:rsidRPr="009E4A9A">
              <w:t>Item #3</w:t>
            </w:r>
            <w:r w:rsidR="0055164B">
              <w:t>5</w:t>
            </w:r>
            <w:r w:rsidRPr="009E4A9A">
              <w:t xml:space="preserve"> Purpose/Instructions above.</w:t>
            </w:r>
          </w:p>
        </w:tc>
      </w:tr>
      <w:tr w14:paraId="75978A9A" w14:textId="77777777" w:rsidTr="00992D67">
        <w:tblPrEx>
          <w:tblW w:w="13135" w:type="dxa"/>
          <w:tblLook w:val="04A0"/>
        </w:tblPrEx>
        <w:trPr>
          <w:cantSplit/>
          <w:trHeight w:val="269"/>
        </w:trPr>
        <w:tc>
          <w:tcPr>
            <w:tcW w:w="805" w:type="dxa"/>
          </w:tcPr>
          <w:p w:rsidR="00292DF0" w:rsidP="007B32F8" w14:paraId="5BE0EFB0" w14:textId="77777777">
            <w:pPr>
              <w:jc w:val="center"/>
              <w:rPr>
                <w:rFonts w:ascii="Calibri" w:hAnsi="Calibri"/>
              </w:rPr>
            </w:pPr>
            <w:r>
              <w:rPr>
                <w:rFonts w:ascii="Calibri" w:hAnsi="Calibri"/>
              </w:rPr>
              <w:t>42</w:t>
            </w:r>
          </w:p>
        </w:tc>
        <w:tc>
          <w:tcPr>
            <w:tcW w:w="4398" w:type="dxa"/>
          </w:tcPr>
          <w:p w:rsidR="00292DF0" w:rsidRPr="00DB4FE1" w:rsidP="007B32F8" w14:paraId="5F5809B4" w14:textId="77777777">
            <w:r w:rsidRPr="00DB4FE1">
              <w:t xml:space="preserve">I certify under penalty of perjury that the </w:t>
            </w:r>
            <w:r>
              <w:t xml:space="preserve">applicant seeking supported services </w:t>
            </w:r>
            <w:r w:rsidRPr="00DB4FE1">
              <w:t xml:space="preserve">satisfies all of the requirements under section 254 of the Communications Act, 47 U.S.C. </w:t>
            </w:r>
            <w:r>
              <w:t xml:space="preserve">§ </w:t>
            </w:r>
            <w:r w:rsidRPr="00DB4FE1">
              <w:t xml:space="preserve">254, and applicable Commission rules. </w:t>
            </w:r>
          </w:p>
        </w:tc>
        <w:tc>
          <w:tcPr>
            <w:tcW w:w="7932" w:type="dxa"/>
          </w:tcPr>
          <w:p w:rsidR="00292DF0" w:rsidRPr="00561815" w:rsidP="007B32F8" w14:paraId="4F792544" w14:textId="77777777">
            <w:r w:rsidRPr="00790105">
              <w:rPr>
                <w:i/>
              </w:rPr>
              <w:t>See</w:t>
            </w:r>
            <w:r>
              <w:t xml:space="preserve"> Item #35 Purpose/Instructions above.</w:t>
            </w:r>
          </w:p>
        </w:tc>
      </w:tr>
      <w:tr w14:paraId="43B02457" w14:textId="77777777" w:rsidTr="00AE0550">
        <w:tblPrEx>
          <w:tblW w:w="13135" w:type="dxa"/>
          <w:tblLook w:val="04A0"/>
        </w:tblPrEx>
        <w:trPr>
          <w:cantSplit/>
          <w:trHeight w:val="269"/>
        </w:trPr>
        <w:tc>
          <w:tcPr>
            <w:tcW w:w="805" w:type="dxa"/>
          </w:tcPr>
          <w:p w:rsidR="00292DF0" w:rsidP="007B32F8" w14:paraId="7E310404" w14:textId="77777777">
            <w:pPr>
              <w:jc w:val="center"/>
              <w:rPr>
                <w:rFonts w:ascii="Calibri" w:hAnsi="Calibri"/>
              </w:rPr>
            </w:pPr>
            <w:r>
              <w:rPr>
                <w:rFonts w:ascii="Calibri" w:hAnsi="Calibri"/>
              </w:rPr>
              <w:t>43</w:t>
            </w:r>
          </w:p>
        </w:tc>
        <w:tc>
          <w:tcPr>
            <w:tcW w:w="4398" w:type="dxa"/>
          </w:tcPr>
          <w:p w:rsidR="00292DF0" w:rsidRPr="00DB4FE1" w:rsidP="007B32F8" w14:paraId="39740E8E" w14:textId="77777777">
            <w:r w:rsidRPr="00DB4FE1">
              <w:t xml:space="preserve">I certify under penalty of perjury that the </w:t>
            </w:r>
            <w:r>
              <w:t xml:space="preserve">applicant seeking support </w:t>
            </w:r>
            <w:r w:rsidRPr="00DB4FE1">
              <w:t xml:space="preserve">has reviewed </w:t>
            </w:r>
            <w:r>
              <w:t xml:space="preserve">and is compliant with </w:t>
            </w:r>
            <w:r w:rsidRPr="00DB4FE1">
              <w:t xml:space="preserve">all applicable </w:t>
            </w:r>
            <w:r>
              <w:t>RHC Pr</w:t>
            </w:r>
            <w:r w:rsidRPr="00DB4FE1">
              <w:t>ogram</w:t>
            </w:r>
            <w:r>
              <w:t xml:space="preserve"> </w:t>
            </w:r>
            <w:r w:rsidRPr="00DB4FE1">
              <w:t>requirements.</w:t>
            </w:r>
          </w:p>
        </w:tc>
        <w:tc>
          <w:tcPr>
            <w:tcW w:w="7932" w:type="dxa"/>
          </w:tcPr>
          <w:p w:rsidR="00292DF0" w:rsidRPr="00561815" w:rsidP="007B32F8" w14:paraId="345F363A" w14:textId="77777777">
            <w:r w:rsidRPr="00790105">
              <w:rPr>
                <w:i/>
              </w:rPr>
              <w:t>See</w:t>
            </w:r>
            <w:r>
              <w:t xml:space="preserve"> Item #35 Purpose/Instructions above.</w:t>
            </w:r>
          </w:p>
        </w:tc>
      </w:tr>
      <w:tr w14:paraId="32487918" w14:textId="77777777" w:rsidTr="003619CF">
        <w:tblPrEx>
          <w:tblW w:w="13135" w:type="dxa"/>
          <w:tblLook w:val="04A0"/>
        </w:tblPrEx>
        <w:trPr>
          <w:cantSplit/>
          <w:trHeight w:val="269"/>
        </w:trPr>
        <w:tc>
          <w:tcPr>
            <w:tcW w:w="805" w:type="dxa"/>
          </w:tcPr>
          <w:p w:rsidR="00292DF0" w:rsidP="007B32F8" w14:paraId="0C3C117B" w14:textId="77777777">
            <w:pPr>
              <w:jc w:val="center"/>
              <w:rPr>
                <w:rFonts w:ascii="Calibri" w:hAnsi="Calibri"/>
              </w:rPr>
            </w:pPr>
            <w:r>
              <w:rPr>
                <w:rFonts w:ascii="Calibri" w:hAnsi="Calibri"/>
              </w:rPr>
              <w:t>44</w:t>
            </w:r>
          </w:p>
        </w:tc>
        <w:tc>
          <w:tcPr>
            <w:tcW w:w="4398" w:type="dxa"/>
          </w:tcPr>
          <w:p w:rsidR="00292DF0" w:rsidRPr="00DB4FE1" w:rsidP="007B32F8" w14:paraId="777746EA" w14:textId="77777777">
            <w:r w:rsidRPr="00DB4FE1">
              <w:t xml:space="preserve">I understand that all documentation associated with this request, including a copy of the signed </w:t>
            </w:r>
            <w:r>
              <w:t xml:space="preserve">Request for Services (FCC Form </w:t>
            </w:r>
            <w:r w:rsidRPr="00DB4FE1">
              <w:t>461</w:t>
            </w:r>
            <w:r>
              <w:t>)</w:t>
            </w:r>
            <w:r w:rsidRPr="00DB4FE1">
              <w:t xml:space="preserve">, any bids/contracts resulting from the </w:t>
            </w:r>
            <w:r>
              <w:t xml:space="preserve">FCC Form </w:t>
            </w:r>
            <w:r w:rsidRPr="00DB4FE1">
              <w:t>461 posting, scoring sheet, and other information that was used in the decision making process, must be retained for a period of at least five years pursuant to 47 CFR</w:t>
            </w:r>
            <w:r>
              <w:t xml:space="preserve"> §</w:t>
            </w:r>
            <w:r w:rsidRPr="00DB4FE1">
              <w:t xml:space="preserve"> 54.6</w:t>
            </w:r>
            <w:r>
              <w:t>31</w:t>
            </w:r>
            <w:r w:rsidRPr="00DB4FE1">
              <w:t>, or as otherwise prescribed by the Commission’s rules.</w:t>
            </w:r>
          </w:p>
        </w:tc>
        <w:tc>
          <w:tcPr>
            <w:tcW w:w="7932" w:type="dxa"/>
          </w:tcPr>
          <w:p w:rsidR="00292DF0" w:rsidRPr="00561815" w:rsidP="007B32F8" w14:paraId="35E877CB" w14:textId="77777777">
            <w:r w:rsidRPr="00790105">
              <w:rPr>
                <w:i/>
              </w:rPr>
              <w:t>See</w:t>
            </w:r>
            <w:r>
              <w:t xml:space="preserve"> Item #35 Purpose/Instructions above.</w:t>
            </w:r>
          </w:p>
        </w:tc>
      </w:tr>
      <w:tr w14:paraId="27FB1B00" w14:textId="77777777" w:rsidTr="00EA3F33">
        <w:tblPrEx>
          <w:tblW w:w="13135" w:type="dxa"/>
          <w:tblLook w:val="04A0"/>
        </w:tblPrEx>
        <w:trPr>
          <w:cantSplit/>
          <w:trHeight w:val="269"/>
        </w:trPr>
        <w:tc>
          <w:tcPr>
            <w:tcW w:w="805" w:type="dxa"/>
          </w:tcPr>
          <w:p w:rsidR="00292DF0" w:rsidRPr="00561815" w:rsidP="007B32F8" w14:paraId="3AFEA97A" w14:textId="77777777">
            <w:pPr>
              <w:jc w:val="center"/>
              <w:rPr>
                <w:rFonts w:ascii="Calibri" w:hAnsi="Calibri"/>
              </w:rPr>
            </w:pPr>
            <w:r>
              <w:rPr>
                <w:rFonts w:ascii="Calibri" w:hAnsi="Calibri"/>
              </w:rPr>
              <w:t>45</w:t>
            </w:r>
          </w:p>
        </w:tc>
        <w:tc>
          <w:tcPr>
            <w:tcW w:w="4398" w:type="dxa"/>
          </w:tcPr>
          <w:p w:rsidR="00292DF0" w:rsidRPr="00DB4FE1" w:rsidP="007B32F8" w14:paraId="56B87ADF" w14:textId="77777777">
            <w:r w:rsidRPr="00DB4FE1">
              <w:t xml:space="preserve">Signature </w:t>
            </w:r>
          </w:p>
        </w:tc>
        <w:tc>
          <w:tcPr>
            <w:tcW w:w="7932" w:type="dxa"/>
          </w:tcPr>
          <w:p w:rsidR="00292DF0" w:rsidRPr="00561815" w:rsidP="007B32F8" w14:paraId="7E4E96C6" w14:textId="77777777">
            <w:r w:rsidRPr="00561815">
              <w:t xml:space="preserve">The </w:t>
            </w:r>
            <w:r>
              <w:t>FCC F</w:t>
            </w:r>
            <w:r w:rsidRPr="00561815">
              <w:t xml:space="preserve">orm </w:t>
            </w:r>
            <w:r>
              <w:t xml:space="preserve">461 </w:t>
            </w:r>
            <w:r w:rsidRPr="00561815">
              <w:t>must be</w:t>
            </w:r>
            <w:r>
              <w:t xml:space="preserve"> signed </w:t>
            </w:r>
            <w:r w:rsidRPr="00FE06CC">
              <w:t>electronically.</w:t>
            </w:r>
          </w:p>
        </w:tc>
      </w:tr>
      <w:tr w14:paraId="526416AD" w14:textId="77777777" w:rsidTr="00DD4B4B">
        <w:tblPrEx>
          <w:tblW w:w="13135" w:type="dxa"/>
          <w:tblLook w:val="04A0"/>
        </w:tblPrEx>
        <w:trPr>
          <w:cantSplit/>
          <w:trHeight w:val="269"/>
        </w:trPr>
        <w:tc>
          <w:tcPr>
            <w:tcW w:w="805" w:type="dxa"/>
          </w:tcPr>
          <w:p w:rsidR="00292DF0" w:rsidP="007B32F8" w14:paraId="0A3303C9" w14:textId="77777777">
            <w:pPr>
              <w:jc w:val="center"/>
              <w:rPr>
                <w:rFonts w:ascii="Calibri" w:hAnsi="Calibri"/>
              </w:rPr>
            </w:pPr>
            <w:r>
              <w:rPr>
                <w:rFonts w:ascii="Calibri" w:hAnsi="Calibri"/>
              </w:rPr>
              <w:t>46</w:t>
            </w:r>
          </w:p>
        </w:tc>
        <w:tc>
          <w:tcPr>
            <w:tcW w:w="4398" w:type="dxa"/>
          </w:tcPr>
          <w:p w:rsidR="00292DF0" w:rsidRPr="00DB4FE1" w:rsidP="007B32F8" w14:paraId="6224DA5C" w14:textId="77777777">
            <w:r w:rsidRPr="00DB4FE1">
              <w:t>Date Submitted</w:t>
            </w:r>
          </w:p>
        </w:tc>
        <w:tc>
          <w:tcPr>
            <w:tcW w:w="7932" w:type="dxa"/>
          </w:tcPr>
          <w:p w:rsidR="00292DF0" w:rsidRPr="00561815" w:rsidP="007B32F8" w14:paraId="3AD9D8EF" w14:textId="77777777">
            <w:r w:rsidRPr="00561815">
              <w:t>Auto generated by system.</w:t>
            </w:r>
          </w:p>
        </w:tc>
      </w:tr>
      <w:tr w14:paraId="1F7AF384" w14:textId="77777777" w:rsidTr="0026211E">
        <w:tblPrEx>
          <w:tblW w:w="13135" w:type="dxa"/>
          <w:tblLook w:val="04A0"/>
        </w:tblPrEx>
        <w:trPr>
          <w:cantSplit/>
          <w:trHeight w:val="269"/>
        </w:trPr>
        <w:tc>
          <w:tcPr>
            <w:tcW w:w="805" w:type="dxa"/>
          </w:tcPr>
          <w:p w:rsidR="00292DF0" w:rsidRPr="00561815" w:rsidP="007B32F8" w14:paraId="7E9A2D2B" w14:textId="77777777">
            <w:pPr>
              <w:jc w:val="center"/>
              <w:rPr>
                <w:rFonts w:ascii="Calibri" w:hAnsi="Calibri"/>
              </w:rPr>
            </w:pPr>
            <w:r>
              <w:rPr>
                <w:rFonts w:ascii="Calibri" w:hAnsi="Calibri"/>
              </w:rPr>
              <w:t>47</w:t>
            </w:r>
          </w:p>
        </w:tc>
        <w:tc>
          <w:tcPr>
            <w:tcW w:w="4398" w:type="dxa"/>
          </w:tcPr>
          <w:p w:rsidR="00292DF0" w:rsidRPr="00DB4FE1" w:rsidP="007B32F8" w14:paraId="7BC3C294" w14:textId="77777777">
            <w:r w:rsidRPr="00DB4FE1">
              <w:t>Date Signed</w:t>
            </w:r>
          </w:p>
        </w:tc>
        <w:tc>
          <w:tcPr>
            <w:tcW w:w="7932" w:type="dxa"/>
          </w:tcPr>
          <w:p w:rsidR="00292DF0" w:rsidRPr="00561815" w:rsidP="007B32F8" w14:paraId="200CA0A1" w14:textId="77777777">
            <w:r w:rsidRPr="00561815">
              <w:t>Auto generated by system.</w:t>
            </w:r>
          </w:p>
        </w:tc>
      </w:tr>
      <w:tr w14:paraId="4E331EE0" w14:textId="77777777" w:rsidTr="00D555E3">
        <w:tblPrEx>
          <w:tblW w:w="13135" w:type="dxa"/>
          <w:tblLook w:val="04A0"/>
        </w:tblPrEx>
        <w:trPr>
          <w:cantSplit/>
          <w:trHeight w:val="512"/>
        </w:trPr>
        <w:tc>
          <w:tcPr>
            <w:tcW w:w="805" w:type="dxa"/>
          </w:tcPr>
          <w:p w:rsidR="00292DF0" w:rsidRPr="00561815" w:rsidP="007B32F8" w14:paraId="31BCF155" w14:textId="77777777">
            <w:pPr>
              <w:jc w:val="center"/>
              <w:rPr>
                <w:rFonts w:ascii="Calibri" w:hAnsi="Calibri"/>
              </w:rPr>
            </w:pPr>
            <w:r>
              <w:rPr>
                <w:rFonts w:ascii="Calibri" w:hAnsi="Calibri"/>
              </w:rPr>
              <w:t>48</w:t>
            </w:r>
          </w:p>
        </w:tc>
        <w:tc>
          <w:tcPr>
            <w:tcW w:w="4398" w:type="dxa"/>
          </w:tcPr>
          <w:p w:rsidR="00292DF0" w:rsidRPr="00DB4FE1" w:rsidP="007B32F8" w14:paraId="38832777" w14:textId="77777777">
            <w:r w:rsidRPr="00DB4FE1">
              <w:t>Authorized Person Name</w:t>
            </w:r>
          </w:p>
        </w:tc>
        <w:tc>
          <w:tcPr>
            <w:tcW w:w="7932" w:type="dxa"/>
          </w:tcPr>
          <w:p w:rsidR="00292DF0" w:rsidRPr="00561815" w:rsidP="007B32F8" w14:paraId="1A8DD50D" w14:textId="1A345856">
            <w:r>
              <w:t xml:space="preserve">The Authorized Person is required to provide all required certifications and signatures. </w:t>
            </w:r>
            <w:r w:rsidRPr="00561815">
              <w:t xml:space="preserve">This is the name of the </w:t>
            </w:r>
            <w:r>
              <w:t>A</w:t>
            </w:r>
            <w:r w:rsidRPr="00561815">
              <w:t xml:space="preserve">uthorized </w:t>
            </w:r>
            <w:r>
              <w:t>P</w:t>
            </w:r>
            <w:r w:rsidRPr="00561815">
              <w:t xml:space="preserve">erson </w:t>
            </w:r>
            <w:r>
              <w:t>certifying</w:t>
            </w:r>
            <w:r w:rsidRPr="00561815">
              <w:t xml:space="preserve"> th</w:t>
            </w:r>
            <w:r>
              <w:t xml:space="preserve">e FCC Form 461. </w:t>
            </w:r>
            <w:r w:rsidRPr="00C760A9">
              <w:t>This field will be auto-populated if the name of the Authorized Person is already within the system.</w:t>
            </w:r>
          </w:p>
        </w:tc>
      </w:tr>
      <w:tr w14:paraId="025ABDF7" w14:textId="77777777" w:rsidTr="00C46F36">
        <w:tblPrEx>
          <w:tblW w:w="13135" w:type="dxa"/>
          <w:tblLook w:val="04A0"/>
        </w:tblPrEx>
        <w:trPr>
          <w:cantSplit/>
          <w:trHeight w:val="269"/>
        </w:trPr>
        <w:tc>
          <w:tcPr>
            <w:tcW w:w="805" w:type="dxa"/>
          </w:tcPr>
          <w:p w:rsidR="00292DF0" w:rsidP="007B32F8" w14:paraId="65D93A01" w14:textId="77777777">
            <w:pPr>
              <w:jc w:val="center"/>
              <w:rPr>
                <w:rFonts w:ascii="Calibri" w:hAnsi="Calibri"/>
              </w:rPr>
            </w:pPr>
            <w:r>
              <w:rPr>
                <w:rFonts w:ascii="Calibri" w:hAnsi="Calibri"/>
              </w:rPr>
              <w:t>49</w:t>
            </w:r>
          </w:p>
        </w:tc>
        <w:tc>
          <w:tcPr>
            <w:tcW w:w="4398" w:type="dxa"/>
          </w:tcPr>
          <w:p w:rsidR="00292DF0" w:rsidRPr="00DB4FE1" w:rsidP="007B32F8" w14:paraId="59932695" w14:textId="77777777">
            <w:r w:rsidRPr="00DB4FE1">
              <w:t>Authorized Person’s Employer</w:t>
            </w:r>
          </w:p>
        </w:tc>
        <w:tc>
          <w:tcPr>
            <w:tcW w:w="7932" w:type="dxa"/>
          </w:tcPr>
          <w:p w:rsidR="00292DF0" w:rsidRPr="00561815" w:rsidP="007B32F8" w14:paraId="7D3C0362" w14:textId="6E366DD7">
            <w:r w:rsidRPr="00561815">
              <w:t xml:space="preserve">This is the name of the employer of the </w:t>
            </w:r>
            <w:r>
              <w:t>A</w:t>
            </w:r>
            <w:r w:rsidRPr="00561815">
              <w:t xml:space="preserve">uthorized </w:t>
            </w:r>
            <w:r>
              <w:t>P</w:t>
            </w:r>
            <w:r w:rsidRPr="00561815">
              <w:t xml:space="preserve">erson </w:t>
            </w:r>
            <w:r>
              <w:t>certifying</w:t>
            </w:r>
            <w:r w:rsidRPr="00561815">
              <w:t xml:space="preserve"> th</w:t>
            </w:r>
            <w:r>
              <w:t>e FCC Form 461</w:t>
            </w:r>
            <w:r w:rsidRPr="00561815">
              <w:t>.</w:t>
            </w:r>
            <w:r>
              <w:t xml:space="preserve"> This field will be auto-populated if already within the system.  </w:t>
            </w:r>
          </w:p>
        </w:tc>
      </w:tr>
      <w:tr w14:paraId="15D5111E" w14:textId="77777777" w:rsidTr="00E34F19">
        <w:tblPrEx>
          <w:tblW w:w="13135" w:type="dxa"/>
          <w:tblLook w:val="04A0"/>
        </w:tblPrEx>
        <w:trPr>
          <w:cantSplit/>
          <w:trHeight w:val="269"/>
        </w:trPr>
        <w:tc>
          <w:tcPr>
            <w:tcW w:w="805" w:type="dxa"/>
          </w:tcPr>
          <w:p w:rsidR="00292DF0" w:rsidRPr="00251F2A" w:rsidP="007B32F8" w14:paraId="128A1EBD" w14:textId="77777777">
            <w:pPr>
              <w:jc w:val="center"/>
              <w:rPr>
                <w:rFonts w:ascii="Calibri" w:hAnsi="Calibri"/>
                <w:highlight w:val="green"/>
              </w:rPr>
            </w:pPr>
            <w:r>
              <w:rPr>
                <w:rFonts w:ascii="Calibri" w:hAnsi="Calibri"/>
              </w:rPr>
              <w:t>50</w:t>
            </w:r>
          </w:p>
        </w:tc>
        <w:tc>
          <w:tcPr>
            <w:tcW w:w="4398" w:type="dxa"/>
          </w:tcPr>
          <w:p w:rsidR="00292DF0" w:rsidRPr="00DB4FE1" w:rsidP="007B32F8" w14:paraId="57C9FE1E" w14:textId="77777777">
            <w:r w:rsidRPr="00DB4FE1">
              <w:t>Authorized Person’s Employer FCC R</w:t>
            </w:r>
            <w:r>
              <w:t xml:space="preserve">egistration </w:t>
            </w:r>
            <w:r w:rsidRPr="00DB4FE1">
              <w:t>N</w:t>
            </w:r>
            <w:r>
              <w:t>umber</w:t>
            </w:r>
          </w:p>
        </w:tc>
        <w:tc>
          <w:tcPr>
            <w:tcW w:w="7932" w:type="dxa"/>
          </w:tcPr>
          <w:p w:rsidR="00292DF0" w:rsidRPr="00561815" w:rsidP="007B32F8" w14:paraId="7B26AD58" w14:textId="29FE6106">
            <w:r>
              <w:t xml:space="preserve">This is the FCC registration number of the Authorized Person certifying the FCC Form 461. This field will be auto-populated if already within the system. </w:t>
            </w:r>
          </w:p>
        </w:tc>
      </w:tr>
      <w:tr w14:paraId="19C95C62" w14:textId="77777777" w:rsidTr="00ED13D0">
        <w:tblPrEx>
          <w:tblW w:w="13135" w:type="dxa"/>
          <w:tblLook w:val="04A0"/>
        </w:tblPrEx>
        <w:trPr>
          <w:cantSplit/>
          <w:trHeight w:val="269"/>
        </w:trPr>
        <w:tc>
          <w:tcPr>
            <w:tcW w:w="805" w:type="dxa"/>
          </w:tcPr>
          <w:p w:rsidR="00292DF0" w:rsidRPr="00561815" w:rsidP="007B32F8" w14:paraId="01255538" w14:textId="77777777">
            <w:pPr>
              <w:jc w:val="center"/>
              <w:rPr>
                <w:rFonts w:ascii="Calibri" w:hAnsi="Calibri"/>
              </w:rPr>
            </w:pPr>
            <w:r>
              <w:rPr>
                <w:rFonts w:ascii="Calibri" w:hAnsi="Calibri"/>
              </w:rPr>
              <w:t>51</w:t>
            </w:r>
          </w:p>
        </w:tc>
        <w:tc>
          <w:tcPr>
            <w:tcW w:w="4398" w:type="dxa"/>
          </w:tcPr>
          <w:p w:rsidR="00292DF0" w:rsidRPr="00DB4FE1" w:rsidP="007B32F8" w14:paraId="1042EFD5" w14:textId="77777777">
            <w:r w:rsidRPr="00DB4FE1">
              <w:t>Authorized Person’s Title/Position</w:t>
            </w:r>
          </w:p>
        </w:tc>
        <w:tc>
          <w:tcPr>
            <w:tcW w:w="7932" w:type="dxa"/>
          </w:tcPr>
          <w:p w:rsidR="00292DF0" w:rsidRPr="00561815" w:rsidP="007B32F8" w14:paraId="72F7717A" w14:textId="5CE9CBA1">
            <w:r w:rsidRPr="00561815">
              <w:t xml:space="preserve">This is the </w:t>
            </w:r>
            <w:r>
              <w:t>t</w:t>
            </w:r>
            <w:r w:rsidRPr="00561815">
              <w:t xml:space="preserve">itle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auto-populated if already within the system.</w:t>
            </w:r>
          </w:p>
        </w:tc>
      </w:tr>
      <w:tr w14:paraId="49ED0559" w14:textId="77777777" w:rsidTr="00207B1D">
        <w:tblPrEx>
          <w:tblW w:w="13135" w:type="dxa"/>
          <w:tblLook w:val="04A0"/>
        </w:tblPrEx>
        <w:trPr>
          <w:cantSplit/>
          <w:trHeight w:val="269"/>
        </w:trPr>
        <w:tc>
          <w:tcPr>
            <w:tcW w:w="805" w:type="dxa"/>
          </w:tcPr>
          <w:p w:rsidR="00292DF0" w:rsidRPr="00561815" w:rsidP="007B32F8" w14:paraId="1E2A2805" w14:textId="77777777">
            <w:pPr>
              <w:jc w:val="center"/>
              <w:rPr>
                <w:rFonts w:ascii="Calibri" w:hAnsi="Calibri"/>
              </w:rPr>
            </w:pPr>
            <w:r>
              <w:rPr>
                <w:rFonts w:ascii="Calibri" w:hAnsi="Calibri"/>
              </w:rPr>
              <w:t>52</w:t>
            </w:r>
          </w:p>
        </w:tc>
        <w:tc>
          <w:tcPr>
            <w:tcW w:w="4398" w:type="dxa"/>
          </w:tcPr>
          <w:p w:rsidR="00292DF0" w:rsidRPr="00DB4FE1" w:rsidP="007B32F8" w14:paraId="524E0AA7" w14:textId="77777777">
            <w:r w:rsidRPr="00DB4FE1">
              <w:t>Authorized Person’s Mailing Address</w:t>
            </w:r>
          </w:p>
        </w:tc>
        <w:tc>
          <w:tcPr>
            <w:tcW w:w="7932" w:type="dxa"/>
          </w:tcPr>
          <w:p w:rsidR="00292DF0" w:rsidRPr="00561815" w:rsidP="007B32F8" w14:paraId="16FB8369" w14:textId="24F2F5A2">
            <w:r w:rsidRPr="00561815">
              <w:t xml:space="preserve">This is the address (can be physical address or mailing address)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auto-populated if already within the system.</w:t>
            </w:r>
          </w:p>
        </w:tc>
      </w:tr>
      <w:tr w14:paraId="0CDCEABD" w14:textId="77777777" w:rsidTr="009359E4">
        <w:tblPrEx>
          <w:tblW w:w="13135" w:type="dxa"/>
          <w:tblLook w:val="04A0"/>
        </w:tblPrEx>
        <w:trPr>
          <w:cantSplit/>
          <w:trHeight w:val="269"/>
        </w:trPr>
        <w:tc>
          <w:tcPr>
            <w:tcW w:w="805" w:type="dxa"/>
          </w:tcPr>
          <w:p w:rsidR="00292DF0" w:rsidRPr="00561815" w:rsidP="007B32F8" w14:paraId="22BEB9EB" w14:textId="77777777">
            <w:pPr>
              <w:jc w:val="center"/>
              <w:rPr>
                <w:rFonts w:ascii="Calibri" w:hAnsi="Calibri"/>
              </w:rPr>
            </w:pPr>
            <w:r>
              <w:rPr>
                <w:rFonts w:ascii="Calibri" w:hAnsi="Calibri"/>
              </w:rPr>
              <w:t>53</w:t>
            </w:r>
          </w:p>
        </w:tc>
        <w:tc>
          <w:tcPr>
            <w:tcW w:w="4398" w:type="dxa"/>
          </w:tcPr>
          <w:p w:rsidR="00292DF0" w:rsidRPr="00DB4FE1" w:rsidP="007B32F8" w14:paraId="09EF38E0" w14:textId="77777777">
            <w:r w:rsidRPr="00DB4FE1">
              <w:t>Authorized Person Telephone Number</w:t>
            </w:r>
          </w:p>
        </w:tc>
        <w:tc>
          <w:tcPr>
            <w:tcW w:w="7932" w:type="dxa"/>
          </w:tcPr>
          <w:p w:rsidR="00292DF0" w:rsidRPr="00561815" w:rsidP="007B32F8" w14:paraId="3965AE4F" w14:textId="12260691">
            <w:r w:rsidRPr="00561815">
              <w:t xml:space="preserve">This is the telephone number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auto-populated if already within the system.</w:t>
            </w:r>
          </w:p>
        </w:tc>
      </w:tr>
      <w:tr w14:paraId="4D0D1E9F" w14:textId="77777777" w:rsidTr="00F15DA6">
        <w:tblPrEx>
          <w:tblW w:w="13135" w:type="dxa"/>
          <w:tblLook w:val="04A0"/>
        </w:tblPrEx>
        <w:trPr>
          <w:cantSplit/>
          <w:trHeight w:val="269"/>
        </w:trPr>
        <w:tc>
          <w:tcPr>
            <w:tcW w:w="805" w:type="dxa"/>
          </w:tcPr>
          <w:p w:rsidR="00292DF0" w:rsidRPr="00561815" w:rsidP="007B32F8" w14:paraId="28717ABA" w14:textId="77777777">
            <w:pPr>
              <w:jc w:val="center"/>
              <w:rPr>
                <w:rFonts w:ascii="Calibri" w:hAnsi="Calibri"/>
              </w:rPr>
            </w:pPr>
            <w:r>
              <w:rPr>
                <w:rFonts w:ascii="Calibri" w:hAnsi="Calibri"/>
              </w:rPr>
              <w:t>54</w:t>
            </w:r>
          </w:p>
        </w:tc>
        <w:tc>
          <w:tcPr>
            <w:tcW w:w="4398" w:type="dxa"/>
          </w:tcPr>
          <w:p w:rsidR="00292DF0" w:rsidRPr="00DB4FE1" w:rsidP="007B32F8" w14:paraId="247E00EC" w14:textId="77777777">
            <w:r w:rsidRPr="00DB4FE1">
              <w:t>Authorized Person Email Address</w:t>
            </w:r>
          </w:p>
        </w:tc>
        <w:tc>
          <w:tcPr>
            <w:tcW w:w="7932" w:type="dxa"/>
          </w:tcPr>
          <w:p w:rsidR="00292DF0" w:rsidRPr="00561815" w:rsidP="007B32F8" w14:paraId="10F61EED" w14:textId="0B5CA044">
            <w:r w:rsidRPr="00561815">
              <w:t xml:space="preserve">This is the email address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auto-populated if already within the system.</w:t>
            </w:r>
          </w:p>
        </w:tc>
      </w:tr>
    </w:tbl>
    <w:p w:rsidR="0085768C" w:rsidRPr="00561815" w:rsidP="00DC7384" w14:paraId="6265AEE1" w14:textId="77777777"/>
    <w:sectPr w:rsidSect="00DB4F98">
      <w:headerReference w:type="default" r:id="rId5"/>
      <w:footerReference w:type="default" r:id="rId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96547462"/>
      <w:docPartObj>
        <w:docPartGallery w:val="Page Numbers (Bottom of Page)"/>
        <w:docPartUnique/>
      </w:docPartObj>
    </w:sdtPr>
    <w:sdtEndPr>
      <w:rPr>
        <w:noProof/>
      </w:rPr>
    </w:sdtEndPr>
    <w:sdtContent>
      <w:p w:rsidR="007C6109" w14:paraId="53322B5D" w14:textId="77777777">
        <w:pPr>
          <w:pStyle w:val="Footer"/>
          <w:jc w:val="center"/>
        </w:pPr>
        <w:r>
          <w:fldChar w:fldCharType="begin"/>
        </w:r>
        <w:r>
          <w:instrText xml:space="preserve"> PAGE   \* MERGEFORMAT </w:instrText>
        </w:r>
        <w:r>
          <w:fldChar w:fldCharType="separate"/>
        </w:r>
        <w:r w:rsidR="00BD3F37">
          <w:rPr>
            <w:noProof/>
          </w:rPr>
          <w:t>8</w:t>
        </w:r>
        <w:r>
          <w:rPr>
            <w:noProof/>
          </w:rPr>
          <w:fldChar w:fldCharType="end"/>
        </w:r>
      </w:p>
    </w:sdtContent>
  </w:sdt>
  <w:p w:rsidR="007C6109" w14:paraId="46B663D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E4120" w:rsidRPr="005E4120" w14:paraId="79819F4E" w14:textId="11CB339A">
    <w:pPr>
      <w:pStyle w:val="Header"/>
      <w:rPr>
        <w:b/>
      </w:rPr>
    </w:pPr>
    <w:r w:rsidRPr="005E4120">
      <w:rPr>
        <w:b/>
      </w:rPr>
      <w:t>OMB 3060-0804</w:t>
    </w:r>
  </w:p>
  <w:p w:rsidR="005E4120" w:rsidRPr="005E4120" w14:paraId="1EFCB388" w14:textId="6DD47C56">
    <w:pPr>
      <w:pStyle w:val="Header"/>
      <w:rPr>
        <w:b/>
      </w:rPr>
    </w:pPr>
    <w:r w:rsidRPr="005E4120">
      <w:rPr>
        <w:b/>
      </w:rPr>
      <w:t>X/X/2020</w:t>
    </w:r>
  </w:p>
  <w:p w:rsidR="007C6109" w:rsidP="009034BD" w14:paraId="4DA95330" w14:textId="0787A2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14A82"/>
    <w:multiLevelType w:val="hybridMultilevel"/>
    <w:tmpl w:val="209AFAA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886A21"/>
    <w:multiLevelType w:val="hybridMultilevel"/>
    <w:tmpl w:val="F80440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7822E8B"/>
    <w:multiLevelType w:val="hybridMultilevel"/>
    <w:tmpl w:val="CABC204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D23374B"/>
    <w:multiLevelType w:val="hybridMultilevel"/>
    <w:tmpl w:val="8EE2EFD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47FA7F0B"/>
    <w:multiLevelType w:val="multilevel"/>
    <w:tmpl w:val="2B98B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90B769E"/>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4D1D1BC3"/>
    <w:multiLevelType w:val="hybridMultilevel"/>
    <w:tmpl w:val="8BD4DAD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58520AE5"/>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6F2F2161"/>
    <w:multiLevelType w:val="hybridMultilevel"/>
    <w:tmpl w:val="3B4075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91222359">
    <w:abstractNumId w:val="0"/>
  </w:num>
  <w:num w:numId="2" w16cid:durableId="876312064">
    <w:abstractNumId w:val="2"/>
  </w:num>
  <w:num w:numId="3" w16cid:durableId="1926763447">
    <w:abstractNumId w:val="7"/>
  </w:num>
  <w:num w:numId="4" w16cid:durableId="27266451">
    <w:abstractNumId w:val="5"/>
  </w:num>
  <w:num w:numId="5" w16cid:durableId="710693485">
    <w:abstractNumId w:val="3"/>
  </w:num>
  <w:num w:numId="6" w16cid:durableId="802816010">
    <w:abstractNumId w:val="8"/>
  </w:num>
  <w:num w:numId="7" w16cid:durableId="1917981218">
    <w:abstractNumId w:val="6"/>
  </w:num>
  <w:num w:numId="8" w16cid:durableId="1752192453">
    <w:abstractNumId w:val="1"/>
  </w:num>
  <w:num w:numId="9" w16cid:durableId="80657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5BDA"/>
    <w:rsid w:val="000020CB"/>
    <w:rsid w:val="00002C4B"/>
    <w:rsid w:val="00003500"/>
    <w:rsid w:val="00013733"/>
    <w:rsid w:val="00014474"/>
    <w:rsid w:val="00020BD1"/>
    <w:rsid w:val="000223AE"/>
    <w:rsid w:val="00024FCC"/>
    <w:rsid w:val="00030C51"/>
    <w:rsid w:val="000340F1"/>
    <w:rsid w:val="00036E98"/>
    <w:rsid w:val="0004727D"/>
    <w:rsid w:val="00047915"/>
    <w:rsid w:val="0005590B"/>
    <w:rsid w:val="000639AE"/>
    <w:rsid w:val="00067B0E"/>
    <w:rsid w:val="00073771"/>
    <w:rsid w:val="0007773E"/>
    <w:rsid w:val="00077997"/>
    <w:rsid w:val="00080C74"/>
    <w:rsid w:val="00086523"/>
    <w:rsid w:val="00086B3D"/>
    <w:rsid w:val="000A31BD"/>
    <w:rsid w:val="000A7DA0"/>
    <w:rsid w:val="000B1E73"/>
    <w:rsid w:val="000B3843"/>
    <w:rsid w:val="000B3B90"/>
    <w:rsid w:val="000B756C"/>
    <w:rsid w:val="000D4599"/>
    <w:rsid w:val="000E450B"/>
    <w:rsid w:val="000F0F9C"/>
    <w:rsid w:val="000F4D12"/>
    <w:rsid w:val="000F7671"/>
    <w:rsid w:val="0010042F"/>
    <w:rsid w:val="001041CA"/>
    <w:rsid w:val="00104363"/>
    <w:rsid w:val="001139ED"/>
    <w:rsid w:val="00114E54"/>
    <w:rsid w:val="0011721B"/>
    <w:rsid w:val="001174E2"/>
    <w:rsid w:val="0012277C"/>
    <w:rsid w:val="001343D5"/>
    <w:rsid w:val="00141DCA"/>
    <w:rsid w:val="001564E8"/>
    <w:rsid w:val="00162BF6"/>
    <w:rsid w:val="001647F0"/>
    <w:rsid w:val="00167830"/>
    <w:rsid w:val="001679C7"/>
    <w:rsid w:val="00174E99"/>
    <w:rsid w:val="00174FF5"/>
    <w:rsid w:val="00175B78"/>
    <w:rsid w:val="001953D7"/>
    <w:rsid w:val="001A1A3C"/>
    <w:rsid w:val="001A428C"/>
    <w:rsid w:val="001B2059"/>
    <w:rsid w:val="001C3042"/>
    <w:rsid w:val="001C4183"/>
    <w:rsid w:val="001D08EC"/>
    <w:rsid w:val="001D0B85"/>
    <w:rsid w:val="001D61D5"/>
    <w:rsid w:val="001E59CE"/>
    <w:rsid w:val="001F1C71"/>
    <w:rsid w:val="00202F00"/>
    <w:rsid w:val="0020336B"/>
    <w:rsid w:val="00205C1A"/>
    <w:rsid w:val="00210560"/>
    <w:rsid w:val="0021328C"/>
    <w:rsid w:val="0022581E"/>
    <w:rsid w:val="00234016"/>
    <w:rsid w:val="00234035"/>
    <w:rsid w:val="00234780"/>
    <w:rsid w:val="002371AE"/>
    <w:rsid w:val="00241E1F"/>
    <w:rsid w:val="00251F2A"/>
    <w:rsid w:val="0025311D"/>
    <w:rsid w:val="002543AF"/>
    <w:rsid w:val="00254816"/>
    <w:rsid w:val="00255F12"/>
    <w:rsid w:val="00261BBD"/>
    <w:rsid w:val="0026385E"/>
    <w:rsid w:val="00266037"/>
    <w:rsid w:val="0026612E"/>
    <w:rsid w:val="0026646D"/>
    <w:rsid w:val="0026734B"/>
    <w:rsid w:val="00271C6B"/>
    <w:rsid w:val="00275AF8"/>
    <w:rsid w:val="002807DA"/>
    <w:rsid w:val="00282632"/>
    <w:rsid w:val="002911B9"/>
    <w:rsid w:val="00292C73"/>
    <w:rsid w:val="00292DF0"/>
    <w:rsid w:val="002A363B"/>
    <w:rsid w:val="002A7CB5"/>
    <w:rsid w:val="002B1A68"/>
    <w:rsid w:val="002B2755"/>
    <w:rsid w:val="002C2C70"/>
    <w:rsid w:val="002D188F"/>
    <w:rsid w:val="002F4EEA"/>
    <w:rsid w:val="002F679C"/>
    <w:rsid w:val="002F7078"/>
    <w:rsid w:val="00311697"/>
    <w:rsid w:val="0031265C"/>
    <w:rsid w:val="0032443C"/>
    <w:rsid w:val="00343B99"/>
    <w:rsid w:val="00343CB7"/>
    <w:rsid w:val="00345EDC"/>
    <w:rsid w:val="00354839"/>
    <w:rsid w:val="0036024F"/>
    <w:rsid w:val="00360C31"/>
    <w:rsid w:val="00362B19"/>
    <w:rsid w:val="00363C4E"/>
    <w:rsid w:val="00376631"/>
    <w:rsid w:val="003802A5"/>
    <w:rsid w:val="00381E0A"/>
    <w:rsid w:val="00384F84"/>
    <w:rsid w:val="00385534"/>
    <w:rsid w:val="0039768D"/>
    <w:rsid w:val="003977A5"/>
    <w:rsid w:val="003A34ED"/>
    <w:rsid w:val="003A3FAB"/>
    <w:rsid w:val="003C102F"/>
    <w:rsid w:val="003C6689"/>
    <w:rsid w:val="003C6900"/>
    <w:rsid w:val="003D51D9"/>
    <w:rsid w:val="003E2B4B"/>
    <w:rsid w:val="003E4288"/>
    <w:rsid w:val="003F6250"/>
    <w:rsid w:val="0042531A"/>
    <w:rsid w:val="00426610"/>
    <w:rsid w:val="00426A1B"/>
    <w:rsid w:val="00427015"/>
    <w:rsid w:val="004342FE"/>
    <w:rsid w:val="00435422"/>
    <w:rsid w:val="004357A6"/>
    <w:rsid w:val="00445EA0"/>
    <w:rsid w:val="00446DE6"/>
    <w:rsid w:val="0045120F"/>
    <w:rsid w:val="00460238"/>
    <w:rsid w:val="00461A0C"/>
    <w:rsid w:val="00475EEE"/>
    <w:rsid w:val="004810CE"/>
    <w:rsid w:val="0049020D"/>
    <w:rsid w:val="004917EA"/>
    <w:rsid w:val="004A1F60"/>
    <w:rsid w:val="004A633F"/>
    <w:rsid w:val="004A6A57"/>
    <w:rsid w:val="004C011C"/>
    <w:rsid w:val="004D415B"/>
    <w:rsid w:val="004D53DD"/>
    <w:rsid w:val="004F59C3"/>
    <w:rsid w:val="004F66B2"/>
    <w:rsid w:val="005144E5"/>
    <w:rsid w:val="00514772"/>
    <w:rsid w:val="005172A4"/>
    <w:rsid w:val="00520189"/>
    <w:rsid w:val="005253FB"/>
    <w:rsid w:val="0052723E"/>
    <w:rsid w:val="00535313"/>
    <w:rsid w:val="005414DF"/>
    <w:rsid w:val="0055164B"/>
    <w:rsid w:val="005531EF"/>
    <w:rsid w:val="005564ED"/>
    <w:rsid w:val="00561815"/>
    <w:rsid w:val="005661E3"/>
    <w:rsid w:val="0057212F"/>
    <w:rsid w:val="00572338"/>
    <w:rsid w:val="0057250B"/>
    <w:rsid w:val="00577579"/>
    <w:rsid w:val="005809D8"/>
    <w:rsid w:val="00581842"/>
    <w:rsid w:val="00586819"/>
    <w:rsid w:val="00591F2B"/>
    <w:rsid w:val="00593280"/>
    <w:rsid w:val="005A26D4"/>
    <w:rsid w:val="005B2D8A"/>
    <w:rsid w:val="005B628C"/>
    <w:rsid w:val="005B6759"/>
    <w:rsid w:val="005B6EBB"/>
    <w:rsid w:val="005C4192"/>
    <w:rsid w:val="005C4C5D"/>
    <w:rsid w:val="005D0922"/>
    <w:rsid w:val="005D1EDE"/>
    <w:rsid w:val="005E31D1"/>
    <w:rsid w:val="005E4120"/>
    <w:rsid w:val="005F2021"/>
    <w:rsid w:val="00600E16"/>
    <w:rsid w:val="00607F3E"/>
    <w:rsid w:val="006155D2"/>
    <w:rsid w:val="0061567A"/>
    <w:rsid w:val="00623DE4"/>
    <w:rsid w:val="00627440"/>
    <w:rsid w:val="0062795A"/>
    <w:rsid w:val="0063037C"/>
    <w:rsid w:val="00631AAD"/>
    <w:rsid w:val="00646A8C"/>
    <w:rsid w:val="00655B1D"/>
    <w:rsid w:val="0067587C"/>
    <w:rsid w:val="00675B60"/>
    <w:rsid w:val="00677284"/>
    <w:rsid w:val="00680035"/>
    <w:rsid w:val="00685BDA"/>
    <w:rsid w:val="006A3978"/>
    <w:rsid w:val="006B50E8"/>
    <w:rsid w:val="006C17D9"/>
    <w:rsid w:val="006D076B"/>
    <w:rsid w:val="006D4363"/>
    <w:rsid w:val="006D556A"/>
    <w:rsid w:val="006F7D71"/>
    <w:rsid w:val="00701CC8"/>
    <w:rsid w:val="0070266F"/>
    <w:rsid w:val="00716BCD"/>
    <w:rsid w:val="0071785E"/>
    <w:rsid w:val="00723A7A"/>
    <w:rsid w:val="00724C22"/>
    <w:rsid w:val="00732766"/>
    <w:rsid w:val="00741E83"/>
    <w:rsid w:val="00743365"/>
    <w:rsid w:val="00744FBD"/>
    <w:rsid w:val="007551F3"/>
    <w:rsid w:val="0075705F"/>
    <w:rsid w:val="00757BB0"/>
    <w:rsid w:val="00761190"/>
    <w:rsid w:val="007635D1"/>
    <w:rsid w:val="007726F7"/>
    <w:rsid w:val="00780CF0"/>
    <w:rsid w:val="007832B7"/>
    <w:rsid w:val="00785553"/>
    <w:rsid w:val="007868EE"/>
    <w:rsid w:val="00790105"/>
    <w:rsid w:val="00792679"/>
    <w:rsid w:val="00796409"/>
    <w:rsid w:val="007A5A4A"/>
    <w:rsid w:val="007A64CE"/>
    <w:rsid w:val="007B32F8"/>
    <w:rsid w:val="007C07B8"/>
    <w:rsid w:val="007C6109"/>
    <w:rsid w:val="007D152D"/>
    <w:rsid w:val="008014B5"/>
    <w:rsid w:val="00802A1B"/>
    <w:rsid w:val="00811A2B"/>
    <w:rsid w:val="008153D2"/>
    <w:rsid w:val="0081597B"/>
    <w:rsid w:val="0082138A"/>
    <w:rsid w:val="00821800"/>
    <w:rsid w:val="00830DFB"/>
    <w:rsid w:val="008425BE"/>
    <w:rsid w:val="008507F5"/>
    <w:rsid w:val="0085377D"/>
    <w:rsid w:val="0085768C"/>
    <w:rsid w:val="0087269B"/>
    <w:rsid w:val="00882E62"/>
    <w:rsid w:val="0089102B"/>
    <w:rsid w:val="008A0472"/>
    <w:rsid w:val="008A7619"/>
    <w:rsid w:val="008B15E1"/>
    <w:rsid w:val="008C6418"/>
    <w:rsid w:val="008C752D"/>
    <w:rsid w:val="008D03D9"/>
    <w:rsid w:val="008D4020"/>
    <w:rsid w:val="008E2A92"/>
    <w:rsid w:val="008E6859"/>
    <w:rsid w:val="009034BD"/>
    <w:rsid w:val="00907368"/>
    <w:rsid w:val="0091761C"/>
    <w:rsid w:val="00926921"/>
    <w:rsid w:val="00930773"/>
    <w:rsid w:val="0094284E"/>
    <w:rsid w:val="009457CE"/>
    <w:rsid w:val="00956962"/>
    <w:rsid w:val="00961975"/>
    <w:rsid w:val="00964143"/>
    <w:rsid w:val="00986D14"/>
    <w:rsid w:val="00991C3D"/>
    <w:rsid w:val="009928E4"/>
    <w:rsid w:val="009B1960"/>
    <w:rsid w:val="009B3227"/>
    <w:rsid w:val="009B6D64"/>
    <w:rsid w:val="009B7667"/>
    <w:rsid w:val="009C3029"/>
    <w:rsid w:val="009C51C5"/>
    <w:rsid w:val="009D1752"/>
    <w:rsid w:val="009D4022"/>
    <w:rsid w:val="009E23D8"/>
    <w:rsid w:val="009E4A9A"/>
    <w:rsid w:val="009F17D6"/>
    <w:rsid w:val="009F40D4"/>
    <w:rsid w:val="00A00387"/>
    <w:rsid w:val="00A0260A"/>
    <w:rsid w:val="00A22500"/>
    <w:rsid w:val="00A2520E"/>
    <w:rsid w:val="00A270F5"/>
    <w:rsid w:val="00A274DA"/>
    <w:rsid w:val="00A448DF"/>
    <w:rsid w:val="00A47423"/>
    <w:rsid w:val="00A57A04"/>
    <w:rsid w:val="00A6134D"/>
    <w:rsid w:val="00A65A61"/>
    <w:rsid w:val="00A72DAD"/>
    <w:rsid w:val="00A73CEF"/>
    <w:rsid w:val="00A73D5C"/>
    <w:rsid w:val="00A75EBC"/>
    <w:rsid w:val="00A835D8"/>
    <w:rsid w:val="00A87C35"/>
    <w:rsid w:val="00AA017E"/>
    <w:rsid w:val="00AB0CD9"/>
    <w:rsid w:val="00AC373F"/>
    <w:rsid w:val="00AD5168"/>
    <w:rsid w:val="00AE3870"/>
    <w:rsid w:val="00AE5C74"/>
    <w:rsid w:val="00AF12CF"/>
    <w:rsid w:val="00AF1426"/>
    <w:rsid w:val="00AF4D08"/>
    <w:rsid w:val="00B153C8"/>
    <w:rsid w:val="00B15BD0"/>
    <w:rsid w:val="00B173B8"/>
    <w:rsid w:val="00B20FFA"/>
    <w:rsid w:val="00B24C93"/>
    <w:rsid w:val="00B272BE"/>
    <w:rsid w:val="00B27A42"/>
    <w:rsid w:val="00B30D00"/>
    <w:rsid w:val="00B32E30"/>
    <w:rsid w:val="00B35165"/>
    <w:rsid w:val="00B36CFD"/>
    <w:rsid w:val="00B36D92"/>
    <w:rsid w:val="00B4081E"/>
    <w:rsid w:val="00B43B4D"/>
    <w:rsid w:val="00B56153"/>
    <w:rsid w:val="00B74A46"/>
    <w:rsid w:val="00B761E2"/>
    <w:rsid w:val="00B84FFB"/>
    <w:rsid w:val="00B90841"/>
    <w:rsid w:val="00B924A1"/>
    <w:rsid w:val="00BB6D8F"/>
    <w:rsid w:val="00BC620A"/>
    <w:rsid w:val="00BD1905"/>
    <w:rsid w:val="00BD2336"/>
    <w:rsid w:val="00BD3F37"/>
    <w:rsid w:val="00BD58E4"/>
    <w:rsid w:val="00BD63D9"/>
    <w:rsid w:val="00BE041A"/>
    <w:rsid w:val="00BF34D9"/>
    <w:rsid w:val="00C0045D"/>
    <w:rsid w:val="00C00949"/>
    <w:rsid w:val="00C0203B"/>
    <w:rsid w:val="00C060B9"/>
    <w:rsid w:val="00C10C0F"/>
    <w:rsid w:val="00C13047"/>
    <w:rsid w:val="00C17F21"/>
    <w:rsid w:val="00C21AEC"/>
    <w:rsid w:val="00C233A0"/>
    <w:rsid w:val="00C25CCC"/>
    <w:rsid w:val="00C26423"/>
    <w:rsid w:val="00C264A2"/>
    <w:rsid w:val="00C40A97"/>
    <w:rsid w:val="00C479E1"/>
    <w:rsid w:val="00C61AB0"/>
    <w:rsid w:val="00C63248"/>
    <w:rsid w:val="00C63433"/>
    <w:rsid w:val="00C67D75"/>
    <w:rsid w:val="00C70DC9"/>
    <w:rsid w:val="00C7386E"/>
    <w:rsid w:val="00C760A9"/>
    <w:rsid w:val="00C76123"/>
    <w:rsid w:val="00C81A3F"/>
    <w:rsid w:val="00C835B0"/>
    <w:rsid w:val="00C857C6"/>
    <w:rsid w:val="00C964DA"/>
    <w:rsid w:val="00CC1841"/>
    <w:rsid w:val="00CC33C1"/>
    <w:rsid w:val="00CC4875"/>
    <w:rsid w:val="00CC4ABF"/>
    <w:rsid w:val="00CC6B82"/>
    <w:rsid w:val="00CC735A"/>
    <w:rsid w:val="00CD36E5"/>
    <w:rsid w:val="00CD4B6B"/>
    <w:rsid w:val="00CD7FE2"/>
    <w:rsid w:val="00CE3533"/>
    <w:rsid w:val="00CE4015"/>
    <w:rsid w:val="00CE5A52"/>
    <w:rsid w:val="00CF5115"/>
    <w:rsid w:val="00CF603B"/>
    <w:rsid w:val="00CF7C4E"/>
    <w:rsid w:val="00D14EA3"/>
    <w:rsid w:val="00D1537F"/>
    <w:rsid w:val="00D16B63"/>
    <w:rsid w:val="00D26A99"/>
    <w:rsid w:val="00D44E7E"/>
    <w:rsid w:val="00D50AFE"/>
    <w:rsid w:val="00D5524D"/>
    <w:rsid w:val="00D6332B"/>
    <w:rsid w:val="00D74699"/>
    <w:rsid w:val="00D808E0"/>
    <w:rsid w:val="00D84E50"/>
    <w:rsid w:val="00D84F0C"/>
    <w:rsid w:val="00D92668"/>
    <w:rsid w:val="00D94C5C"/>
    <w:rsid w:val="00D952C8"/>
    <w:rsid w:val="00D972ED"/>
    <w:rsid w:val="00DA2D31"/>
    <w:rsid w:val="00DA3EB7"/>
    <w:rsid w:val="00DA435E"/>
    <w:rsid w:val="00DA5304"/>
    <w:rsid w:val="00DA788F"/>
    <w:rsid w:val="00DB0AEC"/>
    <w:rsid w:val="00DB4F98"/>
    <w:rsid w:val="00DB4FE1"/>
    <w:rsid w:val="00DC14D2"/>
    <w:rsid w:val="00DC2C7E"/>
    <w:rsid w:val="00DC4800"/>
    <w:rsid w:val="00DC7384"/>
    <w:rsid w:val="00DD28EB"/>
    <w:rsid w:val="00DE378E"/>
    <w:rsid w:val="00DE40BB"/>
    <w:rsid w:val="00DF05E4"/>
    <w:rsid w:val="00DF1969"/>
    <w:rsid w:val="00DF374B"/>
    <w:rsid w:val="00E05717"/>
    <w:rsid w:val="00E22055"/>
    <w:rsid w:val="00E24B02"/>
    <w:rsid w:val="00E24E4E"/>
    <w:rsid w:val="00E41537"/>
    <w:rsid w:val="00E416DF"/>
    <w:rsid w:val="00E516CC"/>
    <w:rsid w:val="00E53BF1"/>
    <w:rsid w:val="00E76D9D"/>
    <w:rsid w:val="00E777EB"/>
    <w:rsid w:val="00E83254"/>
    <w:rsid w:val="00E8365A"/>
    <w:rsid w:val="00E851F1"/>
    <w:rsid w:val="00E86C11"/>
    <w:rsid w:val="00E93175"/>
    <w:rsid w:val="00E972DC"/>
    <w:rsid w:val="00E975DD"/>
    <w:rsid w:val="00EA1D41"/>
    <w:rsid w:val="00EA2EB3"/>
    <w:rsid w:val="00EA4029"/>
    <w:rsid w:val="00EA594A"/>
    <w:rsid w:val="00EA7F46"/>
    <w:rsid w:val="00EB25D9"/>
    <w:rsid w:val="00EB61B8"/>
    <w:rsid w:val="00EB78DF"/>
    <w:rsid w:val="00ED0985"/>
    <w:rsid w:val="00ED13EC"/>
    <w:rsid w:val="00EE5FEC"/>
    <w:rsid w:val="00F1480D"/>
    <w:rsid w:val="00F14971"/>
    <w:rsid w:val="00F4522F"/>
    <w:rsid w:val="00F54886"/>
    <w:rsid w:val="00F61D77"/>
    <w:rsid w:val="00F800C7"/>
    <w:rsid w:val="00F80295"/>
    <w:rsid w:val="00F8710C"/>
    <w:rsid w:val="00F8732E"/>
    <w:rsid w:val="00F949BF"/>
    <w:rsid w:val="00F9526E"/>
    <w:rsid w:val="00F966ED"/>
    <w:rsid w:val="00F97655"/>
    <w:rsid w:val="00F97EE2"/>
    <w:rsid w:val="00FA4474"/>
    <w:rsid w:val="00FA72F2"/>
    <w:rsid w:val="00FA785F"/>
    <w:rsid w:val="00FD0BB7"/>
    <w:rsid w:val="00FE06CC"/>
    <w:rsid w:val="00FE1199"/>
    <w:rsid w:val="00FE3AA0"/>
    <w:rsid w:val="00FE782C"/>
    <w:rsid w:val="00FE7B16"/>
    <w:rsid w:val="00FF334C"/>
  </w:rsids>
  <w:docVars>
    <w:docVar w:name="__Grammarly_42___1" w:val="H4sIAAAAAAAEAKtWcslP9kxRslIyNDYyNDGzMDMxtDQ1NLY0N7dU0lEKTi0uzszPAykwrAUAEiKEDS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6C3F971D"/>
  <w15:docId w15:val="{664E79A0-5DE8-4B6D-A008-7A15899A5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1A428C"/>
    <w:pPr>
      <w:spacing w:after="0" w:line="240" w:lineRule="auto"/>
    </w:pPr>
  </w:style>
  <w:style w:type="character" w:styleId="Hyperlink">
    <w:name w:val="Hyperlink"/>
    <w:uiPriority w:val="99"/>
    <w:rsid w:val="008153D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4FAD45-9795-48F6-A401-DCFFFDDFA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60</Words>
  <Characters>1117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6-01-14T11:44:00Z</cp:lastPrinted>
  <dcterms:created xsi:type="dcterms:W3CDTF">2023-04-04T14:22:00Z</dcterms:created>
  <dcterms:modified xsi:type="dcterms:W3CDTF">2023-04-04T14:22:00Z</dcterms:modified>
</cp:coreProperties>
</file>